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EC7B53" w14:textId="6DBFC14C" w:rsidR="0009188D" w:rsidRPr="0009188D" w:rsidRDefault="0009188D" w:rsidP="0009188D">
      <w:pPr>
        <w:autoSpaceDE w:val="0"/>
        <w:autoSpaceDN w:val="0"/>
        <w:adjustRightInd w:val="0"/>
        <w:spacing w:after="0" w:line="240" w:lineRule="auto"/>
        <w:jc w:val="center"/>
        <w:rPr>
          <w:rFonts w:ascii="TH Sarabun New" w:eastAsia="Calibri" w:hAnsi="TH Sarabun New" w:cs="TH Sarabun New"/>
          <w:b/>
          <w:bCs/>
          <w:sz w:val="32"/>
          <w:szCs w:val="32"/>
        </w:rPr>
      </w:pPr>
      <w:r w:rsidRPr="0009188D">
        <w:rPr>
          <w:rFonts w:ascii="TH Sarabun New" w:eastAsia="Calibri" w:hAnsi="TH Sarabun New" w:cs="TH Sarabun New"/>
          <w:b/>
          <w:bCs/>
          <w:sz w:val="32"/>
          <w:szCs w:val="32"/>
          <w:cs/>
        </w:rPr>
        <w:t>แบบประกอบการยื่นขอรับการพิจารณารับรองโครงการออกแบบทางอิเล็กทรอนิกส์</w:t>
      </w:r>
    </w:p>
    <w:p w14:paraId="7489E52E" w14:textId="2FDADA02" w:rsidR="0054484F" w:rsidRPr="001A5729" w:rsidRDefault="0009188D" w:rsidP="0009188D">
      <w:pPr>
        <w:autoSpaceDE w:val="0"/>
        <w:autoSpaceDN w:val="0"/>
        <w:adjustRightInd w:val="0"/>
        <w:spacing w:after="0" w:line="240" w:lineRule="auto"/>
        <w:jc w:val="center"/>
        <w:rPr>
          <w:rFonts w:ascii="TH Sarabun New" w:eastAsia="Calibri" w:hAnsi="TH Sarabun New" w:cs="TH Sarabun New"/>
          <w:b/>
          <w:bCs/>
          <w:sz w:val="32"/>
          <w:szCs w:val="32"/>
        </w:rPr>
      </w:pPr>
      <w:r w:rsidRPr="0009188D">
        <w:rPr>
          <w:rFonts w:ascii="TH Sarabun New" w:eastAsia="Calibri" w:hAnsi="TH Sarabun New" w:cs="TH Sarabun New"/>
          <w:b/>
          <w:bCs/>
          <w:sz w:val="32"/>
          <w:szCs w:val="32"/>
          <w:cs/>
        </w:rPr>
        <w:t>เพื่อ</w:t>
      </w:r>
      <w:r>
        <w:rPr>
          <w:rFonts w:ascii="TH Sarabun New" w:eastAsia="Calibri" w:hAnsi="TH Sarabun New" w:cs="TH Sarabun New" w:hint="cs"/>
          <w:b/>
          <w:bCs/>
          <w:sz w:val="32"/>
          <w:szCs w:val="32"/>
          <w:cs/>
        </w:rPr>
        <w:t>ประกอบการขอรับ</w:t>
      </w:r>
      <w:r w:rsidR="001A5729">
        <w:rPr>
          <w:rFonts w:ascii="TH Sarabun New" w:eastAsia="Calibri" w:hAnsi="TH Sarabun New" w:cs="TH Sarabun New" w:hint="cs"/>
          <w:b/>
          <w:bCs/>
          <w:sz w:val="32"/>
          <w:szCs w:val="32"/>
          <w:cs/>
        </w:rPr>
        <w:t>บัตร</w:t>
      </w:r>
      <w:r w:rsidRPr="0009188D">
        <w:rPr>
          <w:rFonts w:ascii="TH Sarabun New" w:eastAsia="Calibri" w:hAnsi="TH Sarabun New" w:cs="TH Sarabun New"/>
          <w:b/>
          <w:bCs/>
          <w:sz w:val="32"/>
          <w:szCs w:val="32"/>
          <w:cs/>
        </w:rPr>
        <w:t>ส่งเสริมการลงทุนประเภท กิจการออกแบบทางอิเล็กทรอนิกส์</w:t>
      </w:r>
    </w:p>
    <w:p w14:paraId="6B1708F6" w14:textId="77777777" w:rsidR="0009188D" w:rsidRPr="007C6BBE" w:rsidRDefault="0009188D" w:rsidP="0009188D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eastAsia="Calibri" w:hAnsi="TH Sarabun New" w:cs="TH Sarabun New"/>
          <w:color w:val="FF0000"/>
          <w:sz w:val="32"/>
          <w:szCs w:val="32"/>
        </w:rPr>
      </w:pPr>
    </w:p>
    <w:p w14:paraId="044C5CF9" w14:textId="77777777" w:rsidR="0009188D" w:rsidRPr="0009188D" w:rsidRDefault="0054484F" w:rsidP="00F36627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eastAsia="Calibri" w:hAnsi="TH Sarabun New" w:cs="TH Sarabun New"/>
          <w:color w:val="FF0000"/>
          <w:sz w:val="32"/>
          <w:szCs w:val="32"/>
        </w:rPr>
      </w:pPr>
      <w:r w:rsidRPr="009F7345">
        <w:rPr>
          <w:rFonts w:ascii="TH Sarabun New" w:eastAsia="Calibri" w:hAnsi="TH Sarabun New" w:cs="TH Sarabun New"/>
          <w:b/>
          <w:bCs/>
          <w:sz w:val="32"/>
          <w:szCs w:val="32"/>
        </w:rPr>
        <w:t>1</w:t>
      </w:r>
      <w:r w:rsidRPr="009F7345">
        <w:rPr>
          <w:rFonts w:ascii="TH Sarabun New" w:eastAsia="Calibri" w:hAnsi="TH Sarabun New" w:cs="TH Sarabun New"/>
          <w:b/>
          <w:bCs/>
          <w:sz w:val="32"/>
          <w:szCs w:val="32"/>
          <w:cs/>
        </w:rPr>
        <w:t xml:space="preserve">. </w:t>
      </w:r>
      <w:r w:rsidR="0009188D" w:rsidRPr="009F7345">
        <w:rPr>
          <w:rFonts w:ascii="TH Sarabun New" w:eastAsia="Calibri" w:hAnsi="TH Sarabun New" w:cs="TH Sarabun New"/>
          <w:b/>
          <w:bCs/>
          <w:sz w:val="32"/>
          <w:szCs w:val="32"/>
          <w:cs/>
        </w:rPr>
        <w:t xml:space="preserve">ชื่อบริษัท </w:t>
      </w:r>
      <w:r w:rsidR="0009188D" w:rsidRPr="0009188D">
        <w:rPr>
          <w:rFonts w:ascii="TH Sarabun New" w:eastAsia="Calibri" w:hAnsi="TH Sarabun New" w:cs="TH Sarabun New"/>
          <w:color w:val="FF0000"/>
          <w:sz w:val="32"/>
          <w:szCs w:val="32"/>
          <w:cs/>
        </w:rPr>
        <w:t xml:space="preserve">บริษัท </w:t>
      </w:r>
      <w:r w:rsidR="0009188D" w:rsidRPr="0009188D">
        <w:rPr>
          <w:rFonts w:ascii="TH Sarabun New" w:eastAsia="Calibri" w:hAnsi="TH Sarabun New" w:cs="TH Sarabun New"/>
          <w:color w:val="FF0000"/>
          <w:sz w:val="32"/>
          <w:szCs w:val="32"/>
        </w:rPr>
        <w:t xml:space="preserve">xxx </w:t>
      </w:r>
      <w:r w:rsidR="0009188D" w:rsidRPr="0009188D">
        <w:rPr>
          <w:rFonts w:ascii="TH Sarabun New" w:eastAsia="Calibri" w:hAnsi="TH Sarabun New" w:cs="TH Sarabun New"/>
          <w:color w:val="FF0000"/>
          <w:sz w:val="32"/>
          <w:szCs w:val="32"/>
          <w:cs/>
        </w:rPr>
        <w:t>จำกัด</w:t>
      </w:r>
    </w:p>
    <w:p w14:paraId="00976A18" w14:textId="58C71816" w:rsidR="0009188D" w:rsidRPr="0009188D" w:rsidRDefault="0009188D" w:rsidP="00F36627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eastAsia="Calibri" w:hAnsi="TH Sarabun New" w:cs="TH Sarabun New"/>
          <w:color w:val="FF0000"/>
          <w:sz w:val="32"/>
          <w:szCs w:val="32"/>
          <w:u w:val="single"/>
        </w:rPr>
      </w:pPr>
      <w:r w:rsidRPr="0009188D">
        <w:rPr>
          <w:rFonts w:ascii="TH Sarabun New" w:eastAsia="Calibri" w:hAnsi="TH Sarabun New" w:cs="TH Sarabun New"/>
          <w:color w:val="FF0000"/>
          <w:sz w:val="32"/>
          <w:szCs w:val="32"/>
          <w:u w:val="single"/>
          <w:cs/>
        </w:rPr>
        <w:t>วัตถุประสงค์กิจการ</w:t>
      </w:r>
    </w:p>
    <w:p w14:paraId="24CCE98D" w14:textId="09CA450B" w:rsidR="0054484F" w:rsidRPr="0009188D" w:rsidRDefault="0009188D" w:rsidP="00F36627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eastAsia="Calibri" w:hAnsi="TH Sarabun New" w:cs="TH Sarabun New"/>
          <w:color w:val="FF0000"/>
          <w:sz w:val="32"/>
          <w:szCs w:val="32"/>
        </w:rPr>
      </w:pPr>
      <w:r w:rsidRPr="0009188D">
        <w:rPr>
          <w:rFonts w:ascii="TH Sarabun New" w:eastAsia="Calibri" w:hAnsi="TH Sarabun New" w:cs="TH Sarabun New"/>
          <w:color w:val="FF0000"/>
          <w:sz w:val="32"/>
          <w:szCs w:val="32"/>
          <w:cs/>
        </w:rPr>
        <w:t>โปรดระบุ</w:t>
      </w:r>
    </w:p>
    <w:p w14:paraId="1D51BEEB" w14:textId="77777777" w:rsidR="0009188D" w:rsidRPr="007C6BBE" w:rsidRDefault="0009188D" w:rsidP="0009188D">
      <w:pPr>
        <w:autoSpaceDE w:val="0"/>
        <w:autoSpaceDN w:val="0"/>
        <w:adjustRightInd w:val="0"/>
        <w:spacing w:after="0" w:line="240" w:lineRule="auto"/>
        <w:ind w:firstLine="284"/>
        <w:jc w:val="thaiDistribute"/>
        <w:rPr>
          <w:rFonts w:ascii="TH Sarabun New" w:eastAsia="Calibri" w:hAnsi="TH Sarabun New" w:cs="TH Sarabun New"/>
          <w:b/>
          <w:bCs/>
          <w:color w:val="FF0000"/>
          <w:sz w:val="32"/>
          <w:szCs w:val="32"/>
        </w:rPr>
      </w:pPr>
    </w:p>
    <w:p w14:paraId="642894BF" w14:textId="1A3D737A" w:rsidR="0054484F" w:rsidRPr="007C6BBE" w:rsidRDefault="0054484F" w:rsidP="00F36627">
      <w:pPr>
        <w:autoSpaceDE w:val="0"/>
        <w:autoSpaceDN w:val="0"/>
        <w:adjustRightInd w:val="0"/>
        <w:spacing w:after="0" w:line="240" w:lineRule="auto"/>
        <w:rPr>
          <w:rFonts w:ascii="TH Sarabun New" w:eastAsia="Calibri" w:hAnsi="TH Sarabun New" w:cs="TH Sarabun New"/>
          <w:color w:val="FF0000"/>
          <w:sz w:val="32"/>
          <w:szCs w:val="32"/>
          <w:u w:val="single"/>
          <w:cs/>
        </w:rPr>
      </w:pPr>
      <w:r w:rsidRPr="009F7345">
        <w:rPr>
          <w:rFonts w:ascii="TH Sarabun New" w:eastAsia="Calibri" w:hAnsi="TH Sarabun New" w:cs="TH Sarabun New"/>
          <w:b/>
          <w:bCs/>
          <w:sz w:val="32"/>
          <w:szCs w:val="32"/>
        </w:rPr>
        <w:t>2</w:t>
      </w:r>
      <w:r w:rsidRPr="009F7345">
        <w:rPr>
          <w:rFonts w:ascii="TH Sarabun New" w:eastAsia="Calibri" w:hAnsi="TH Sarabun New" w:cs="TH Sarabun New"/>
          <w:b/>
          <w:bCs/>
          <w:sz w:val="32"/>
          <w:szCs w:val="32"/>
          <w:cs/>
        </w:rPr>
        <w:t xml:space="preserve">. ชื่อโครงการ </w:t>
      </w:r>
      <w:r w:rsidR="009F7345" w:rsidRPr="009F7345">
        <w:rPr>
          <w:rFonts w:ascii="TH Sarabun New" w:eastAsia="Calibri" w:hAnsi="TH Sarabun New" w:cs="TH Sarabun New"/>
          <w:color w:val="FF0000"/>
          <w:sz w:val="32"/>
          <w:szCs w:val="32"/>
          <w:cs/>
        </w:rPr>
        <w:t>โปรดระบุ</w:t>
      </w:r>
    </w:p>
    <w:p w14:paraId="03DF4B04" w14:textId="1D86325A" w:rsidR="0054484F" w:rsidRPr="007C6BBE" w:rsidRDefault="00F21200" w:rsidP="00F36627">
      <w:pPr>
        <w:autoSpaceDE w:val="0"/>
        <w:autoSpaceDN w:val="0"/>
        <w:adjustRightInd w:val="0"/>
        <w:spacing w:after="0" w:line="240" w:lineRule="auto"/>
        <w:rPr>
          <w:rFonts w:ascii="TH Sarabun New" w:eastAsia="Calibri" w:hAnsi="TH Sarabun New" w:cs="TH Sarabun New"/>
          <w:color w:val="FF0000"/>
          <w:sz w:val="32"/>
          <w:szCs w:val="32"/>
          <w:u w:val="single"/>
        </w:rPr>
      </w:pPr>
      <w:r w:rsidRPr="009F7345">
        <w:rPr>
          <w:rFonts w:ascii="TH Sarabun New" w:eastAsia="Calibri" w:hAnsi="TH Sarabun New" w:cs="TH Sarabun New"/>
          <w:sz w:val="32"/>
          <w:szCs w:val="32"/>
          <w:u w:val="single"/>
          <w:cs/>
        </w:rPr>
        <w:t>ที่มาโครงการ</w:t>
      </w:r>
    </w:p>
    <w:p w14:paraId="46320623" w14:textId="4046748C" w:rsidR="00A26042" w:rsidRDefault="00A26042" w:rsidP="00F36627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eastAsia="Calibri" w:hAnsi="TH Sarabun New" w:cs="TH Sarabun New"/>
          <w:sz w:val="32"/>
          <w:szCs w:val="32"/>
          <w:u w:val="single"/>
        </w:rPr>
      </w:pPr>
      <w:r w:rsidRPr="009F7345">
        <w:rPr>
          <w:rFonts w:ascii="TH Sarabun New" w:eastAsia="Calibri" w:hAnsi="TH Sarabun New" w:cs="TH Sarabun New"/>
          <w:color w:val="FF0000"/>
          <w:sz w:val="32"/>
          <w:szCs w:val="32"/>
          <w:cs/>
        </w:rPr>
        <w:t>โปรดระบุ</w:t>
      </w:r>
      <w:r w:rsidR="009F7345">
        <w:rPr>
          <w:rFonts w:ascii="TH Sarabun New" w:eastAsia="Calibri" w:hAnsi="TH Sarabun New" w:cs="TH Sarabun New"/>
          <w:color w:val="FF0000"/>
          <w:sz w:val="32"/>
          <w:szCs w:val="32"/>
          <w:cs/>
        </w:rPr>
        <w:tab/>
      </w:r>
    </w:p>
    <w:p w14:paraId="43318D4C" w14:textId="69F1EE22" w:rsidR="0054484F" w:rsidRPr="009F7345" w:rsidRDefault="0054484F" w:rsidP="00F36627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eastAsia="Calibri" w:hAnsi="TH Sarabun New" w:cs="TH Sarabun New"/>
          <w:sz w:val="32"/>
          <w:szCs w:val="32"/>
          <w:u w:val="single"/>
          <w:cs/>
        </w:rPr>
      </w:pPr>
      <w:r w:rsidRPr="009F7345">
        <w:rPr>
          <w:rFonts w:ascii="TH Sarabun New" w:eastAsia="Calibri" w:hAnsi="TH Sarabun New" w:cs="TH Sarabun New"/>
          <w:sz w:val="32"/>
          <w:szCs w:val="32"/>
          <w:u w:val="single"/>
          <w:cs/>
        </w:rPr>
        <w:t>วัตถุประสงค์โครงการ</w:t>
      </w:r>
    </w:p>
    <w:p w14:paraId="1EE98686" w14:textId="01496EF0" w:rsidR="0054484F" w:rsidRDefault="009F7345" w:rsidP="00F36627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eastAsia="Calibri" w:hAnsi="TH Sarabun New" w:cs="TH Sarabun New"/>
          <w:color w:val="FF0000"/>
          <w:sz w:val="32"/>
          <w:szCs w:val="32"/>
        </w:rPr>
      </w:pPr>
      <w:r w:rsidRPr="009F7345">
        <w:rPr>
          <w:rFonts w:ascii="TH Sarabun New" w:eastAsia="Calibri" w:hAnsi="TH Sarabun New" w:cs="TH Sarabun New"/>
          <w:color w:val="FF0000"/>
          <w:sz w:val="32"/>
          <w:szCs w:val="32"/>
          <w:cs/>
        </w:rPr>
        <w:t>โปรดระบุ</w:t>
      </w:r>
    </w:p>
    <w:p w14:paraId="6FE09895" w14:textId="77777777" w:rsidR="009F7345" w:rsidRPr="007C6BBE" w:rsidRDefault="009F7345" w:rsidP="0054484F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eastAsia="Calibri" w:hAnsi="TH Sarabun New" w:cs="TH Sarabun New"/>
          <w:color w:val="FF0000"/>
          <w:sz w:val="32"/>
          <w:szCs w:val="32"/>
        </w:rPr>
      </w:pPr>
    </w:p>
    <w:p w14:paraId="7FDA73AE" w14:textId="266DF4A5" w:rsidR="0054484F" w:rsidRPr="00F36627" w:rsidRDefault="0054484F" w:rsidP="00F36627">
      <w:pPr>
        <w:tabs>
          <w:tab w:val="left" w:pos="284"/>
        </w:tabs>
        <w:spacing w:after="0"/>
        <w:rPr>
          <w:rFonts w:ascii="TH Sarabun New" w:eastAsia="Calibri" w:hAnsi="TH Sarabun New" w:cs="TH Sarabun New"/>
          <w:b/>
          <w:bCs/>
          <w:sz w:val="32"/>
          <w:szCs w:val="32"/>
        </w:rPr>
      </w:pPr>
      <w:r w:rsidRPr="00F36627">
        <w:rPr>
          <w:rFonts w:ascii="TH Sarabun New" w:eastAsia="Calibri" w:hAnsi="TH Sarabun New" w:cs="TH Sarabun New"/>
          <w:b/>
          <w:bCs/>
          <w:sz w:val="32"/>
          <w:szCs w:val="32"/>
        </w:rPr>
        <w:t>3</w:t>
      </w:r>
      <w:r w:rsidRPr="00F36627">
        <w:rPr>
          <w:rFonts w:ascii="TH Sarabun New" w:eastAsia="Calibri" w:hAnsi="TH Sarabun New" w:cs="TH Sarabun New"/>
          <w:b/>
          <w:bCs/>
          <w:sz w:val="32"/>
          <w:szCs w:val="32"/>
          <w:cs/>
        </w:rPr>
        <w:t>. รายละเอียดของ</w:t>
      </w:r>
      <w:r w:rsidR="00063762" w:rsidRPr="00F36627">
        <w:rPr>
          <w:rFonts w:ascii="TH Sarabun New" w:eastAsia="Calibri" w:hAnsi="TH Sarabun New" w:cs="TH Sarabun New" w:hint="cs"/>
          <w:b/>
          <w:bCs/>
          <w:sz w:val="32"/>
          <w:szCs w:val="32"/>
          <w:cs/>
        </w:rPr>
        <w:t>ผลิตภัณฑ์ที่จะออกแบบตาม</w:t>
      </w:r>
      <w:r w:rsidRPr="00F36627">
        <w:rPr>
          <w:rFonts w:ascii="TH Sarabun New" w:eastAsia="Calibri" w:hAnsi="TH Sarabun New" w:cs="TH Sarabun New"/>
          <w:b/>
          <w:bCs/>
          <w:sz w:val="32"/>
          <w:szCs w:val="32"/>
          <w:cs/>
        </w:rPr>
        <w:t>โครงการ</w:t>
      </w:r>
    </w:p>
    <w:p w14:paraId="6FFABD17" w14:textId="2084961B" w:rsidR="00F36627" w:rsidRPr="00F36627" w:rsidRDefault="00F36627" w:rsidP="00F36627">
      <w:pPr>
        <w:spacing w:after="0"/>
        <w:rPr>
          <w:rFonts w:ascii="TH Sarabun New" w:hAnsi="TH Sarabun New" w:cs="TH Sarabun New"/>
          <w:color w:val="FF0000"/>
          <w:sz w:val="32"/>
          <w:szCs w:val="32"/>
          <w:cs/>
        </w:rPr>
      </w:pPr>
      <w:r w:rsidRPr="00F36627">
        <w:rPr>
          <w:rFonts w:ascii="TH Sarabun New" w:eastAsia="Calibri" w:hAnsi="TH Sarabun New" w:cs="TH Sarabun New"/>
          <w:color w:val="FF0000"/>
          <w:sz w:val="32"/>
          <w:szCs w:val="32"/>
          <w:cs/>
        </w:rPr>
        <w:t>โปรดระบุ</w:t>
      </w:r>
      <w:r w:rsidR="00E44434" w:rsidRPr="007C6BBE">
        <w:rPr>
          <w:rFonts w:ascii="TH Sarabun New" w:eastAsia="Calibri" w:hAnsi="TH Sarabun New" w:cs="TH Sarabun New" w:hint="cs"/>
          <w:color w:val="FF0000"/>
          <w:sz w:val="32"/>
          <w:szCs w:val="32"/>
          <w:cs/>
        </w:rPr>
        <w:t>ขอบข่ายของผลิตภัณฑ์</w:t>
      </w:r>
      <w:r>
        <w:rPr>
          <w:rFonts w:ascii="TH Sarabun New" w:eastAsia="Calibri" w:hAnsi="TH Sarabun New" w:cs="TH Sarabun New" w:hint="cs"/>
          <w:color w:val="FF0000"/>
          <w:sz w:val="32"/>
          <w:szCs w:val="32"/>
          <w:cs/>
        </w:rPr>
        <w:t xml:space="preserve"> รวมถึงระบุรายละเอียด ได้แก่ รูปร่าง ลักษณะ หลักการทำงาน</w:t>
      </w:r>
      <w:r>
        <w:rPr>
          <w:rFonts w:ascii="TH Sarabun New" w:eastAsia="Calibri" w:hAnsi="TH Sarabun New" w:cs="TH Sarabun New"/>
          <w:color w:val="FF0000"/>
          <w:sz w:val="32"/>
          <w:szCs w:val="32"/>
        </w:rPr>
        <w:t xml:space="preserve"> </w:t>
      </w:r>
      <w:r>
        <w:rPr>
          <w:rFonts w:ascii="TH Sarabun New" w:eastAsia="Calibri" w:hAnsi="TH Sarabun New" w:cs="TH Sarabun New" w:hint="cs"/>
          <w:color w:val="FF0000"/>
          <w:sz w:val="32"/>
          <w:szCs w:val="32"/>
          <w:cs/>
        </w:rPr>
        <w:t>และ</w:t>
      </w:r>
      <w:r>
        <w:rPr>
          <w:rFonts w:ascii="TH Sarabun New" w:hAnsi="TH Sarabun New" w:cs="TH Sarabun New" w:hint="cs"/>
          <w:color w:val="FF0000"/>
          <w:sz w:val="32"/>
          <w:szCs w:val="32"/>
          <w:cs/>
        </w:rPr>
        <w:t>รายละเอียดทางเทคนิคที่แสดงให้เห็นถึง</w:t>
      </w:r>
      <w:r w:rsidR="009377C4" w:rsidRPr="009377C4">
        <w:rPr>
          <w:rFonts w:ascii="TH Sarabun New" w:eastAsia="Calibri" w:hAnsi="TH Sarabun New" w:cs="TH Sarabun New"/>
          <w:color w:val="FF0000"/>
          <w:sz w:val="32"/>
          <w:szCs w:val="32"/>
          <w:cs/>
        </w:rPr>
        <w:t>การออกแบบทางอิเล็กทรอนิกส์</w:t>
      </w:r>
      <w:r w:rsidR="00207B3C" w:rsidRPr="007C6BBE">
        <w:rPr>
          <w:rFonts w:ascii="TH Sarabun New" w:eastAsia="Calibri" w:hAnsi="TH Sarabun New" w:cs="TH Sarabun New"/>
          <w:color w:val="FF0000"/>
          <w:sz w:val="32"/>
          <w:szCs w:val="32"/>
        </w:rPr>
        <w:t xml:space="preserve"> </w:t>
      </w:r>
      <w:r>
        <w:rPr>
          <w:rFonts w:ascii="TH Sarabun New" w:eastAsia="Calibri" w:hAnsi="TH Sarabun New" w:cs="TH Sarabun New" w:hint="cs"/>
          <w:color w:val="FF0000"/>
          <w:sz w:val="32"/>
          <w:szCs w:val="32"/>
          <w:cs/>
        </w:rPr>
        <w:t>เป็นต้น</w:t>
      </w:r>
    </w:p>
    <w:p w14:paraId="6B7A3431" w14:textId="4AF02E55" w:rsidR="0052363C" w:rsidRPr="007C6BBE" w:rsidRDefault="0052363C" w:rsidP="0054484F">
      <w:pPr>
        <w:spacing w:after="0"/>
        <w:rPr>
          <w:rFonts w:ascii="TH Sarabun New" w:eastAsia="Calibri" w:hAnsi="TH Sarabun New" w:cs="TH Sarabun New"/>
          <w:b/>
          <w:bCs/>
          <w:color w:val="FF0000"/>
          <w:sz w:val="32"/>
          <w:szCs w:val="32"/>
        </w:rPr>
      </w:pPr>
    </w:p>
    <w:p w14:paraId="423F8183" w14:textId="28815654" w:rsidR="00063762" w:rsidRPr="00F36627" w:rsidRDefault="00063762" w:rsidP="0054484F">
      <w:pPr>
        <w:spacing w:after="0"/>
        <w:rPr>
          <w:rFonts w:ascii="TH Sarabun New" w:eastAsia="Calibri" w:hAnsi="TH Sarabun New" w:cs="TH Sarabun New"/>
          <w:b/>
          <w:bCs/>
          <w:sz w:val="32"/>
          <w:szCs w:val="32"/>
        </w:rPr>
      </w:pPr>
      <w:r w:rsidRPr="00F36627">
        <w:rPr>
          <w:rFonts w:ascii="TH Sarabun New" w:eastAsia="Calibri" w:hAnsi="TH Sarabun New" w:cs="TH Sarabun New"/>
          <w:b/>
          <w:bCs/>
          <w:sz w:val="32"/>
          <w:szCs w:val="32"/>
        </w:rPr>
        <w:t xml:space="preserve">4. </w:t>
      </w:r>
      <w:r w:rsidRPr="00F36627">
        <w:rPr>
          <w:rFonts w:ascii="TH Sarabun New" w:eastAsia="Calibri" w:hAnsi="TH Sarabun New" w:cs="TH Sarabun New" w:hint="cs"/>
          <w:b/>
          <w:bCs/>
          <w:sz w:val="32"/>
          <w:szCs w:val="32"/>
          <w:cs/>
        </w:rPr>
        <w:t>ขั้นตอนการออกแบบ</w:t>
      </w:r>
      <w:r w:rsidR="001E05D8" w:rsidRPr="00F36627">
        <w:rPr>
          <w:rFonts w:ascii="TH Sarabun New" w:eastAsia="Calibri" w:hAnsi="TH Sarabun New" w:cs="TH Sarabun New" w:hint="cs"/>
          <w:b/>
          <w:bCs/>
          <w:sz w:val="32"/>
          <w:szCs w:val="32"/>
          <w:cs/>
        </w:rPr>
        <w:t>ผลิตภัณฑ์</w:t>
      </w:r>
      <w:r w:rsidR="00CA43FC" w:rsidRPr="00F36627">
        <w:rPr>
          <w:rFonts w:ascii="TH Sarabun New" w:eastAsia="Calibri" w:hAnsi="TH Sarabun New" w:cs="TH Sarabun New" w:hint="cs"/>
          <w:b/>
          <w:bCs/>
          <w:sz w:val="32"/>
          <w:szCs w:val="32"/>
          <w:cs/>
        </w:rPr>
        <w:t xml:space="preserve"> </w:t>
      </w:r>
    </w:p>
    <w:p w14:paraId="6D5BCA4E" w14:textId="49C91413" w:rsidR="00F36627" w:rsidRDefault="009377C4" w:rsidP="00F36627">
      <w:pPr>
        <w:spacing w:after="0"/>
        <w:rPr>
          <w:rFonts w:ascii="TH Sarabun New" w:eastAsia="Calibri" w:hAnsi="TH Sarabun New" w:cs="TH Sarabun New"/>
          <w:b/>
          <w:bCs/>
          <w:color w:val="FF0000"/>
          <w:sz w:val="32"/>
          <w:szCs w:val="32"/>
        </w:rPr>
      </w:pPr>
      <w:r w:rsidRPr="009377C4">
        <w:rPr>
          <w:rFonts w:ascii="TH Sarabun New" w:eastAsia="Calibri" w:hAnsi="TH Sarabun New" w:cs="TH Sarabun New"/>
          <w:color w:val="FF0000"/>
          <w:sz w:val="32"/>
          <w:szCs w:val="32"/>
          <w:cs/>
        </w:rPr>
        <w:t xml:space="preserve">โปรดระบุ </w:t>
      </w:r>
    </w:p>
    <w:p w14:paraId="70C6DAC7" w14:textId="77777777" w:rsidR="009377C4" w:rsidRPr="007C6BBE" w:rsidRDefault="009377C4" w:rsidP="00F36627">
      <w:pPr>
        <w:spacing w:after="0"/>
        <w:rPr>
          <w:rFonts w:ascii="TH Sarabun New" w:eastAsia="Calibri" w:hAnsi="TH Sarabun New" w:cs="TH Sarabun New"/>
          <w:b/>
          <w:bCs/>
          <w:color w:val="FF0000"/>
          <w:sz w:val="32"/>
          <w:szCs w:val="32"/>
        </w:rPr>
      </w:pPr>
    </w:p>
    <w:p w14:paraId="7B2E4AC4" w14:textId="1629C7BD" w:rsidR="0052363C" w:rsidRPr="009377C4" w:rsidRDefault="00063762" w:rsidP="0054484F">
      <w:pPr>
        <w:spacing w:after="0"/>
        <w:rPr>
          <w:rFonts w:ascii="TH Sarabun New" w:eastAsia="Calibri" w:hAnsi="TH Sarabun New" w:cs="TH Sarabun New"/>
          <w:b/>
          <w:bCs/>
          <w:sz w:val="32"/>
          <w:szCs w:val="32"/>
        </w:rPr>
      </w:pPr>
      <w:r w:rsidRPr="009377C4">
        <w:rPr>
          <w:rFonts w:ascii="TH Sarabun New" w:eastAsia="Calibri" w:hAnsi="TH Sarabun New" w:cs="TH Sarabun New"/>
          <w:b/>
          <w:bCs/>
          <w:sz w:val="32"/>
          <w:szCs w:val="32"/>
        </w:rPr>
        <w:t xml:space="preserve">5. </w:t>
      </w:r>
      <w:r w:rsidRPr="009377C4">
        <w:rPr>
          <w:rFonts w:ascii="TH Sarabun New" w:eastAsia="Calibri" w:hAnsi="TH Sarabun New" w:cs="TH Sarabun New" w:hint="cs"/>
          <w:b/>
          <w:bCs/>
          <w:sz w:val="32"/>
          <w:szCs w:val="32"/>
          <w:cs/>
        </w:rPr>
        <w:t>ขั้นตอนการผลิต</w:t>
      </w:r>
      <w:r w:rsidR="00043C7B" w:rsidRPr="009377C4">
        <w:rPr>
          <w:rFonts w:ascii="TH Sarabun New" w:eastAsia="Calibri" w:hAnsi="TH Sarabun New" w:cs="TH Sarabun New" w:hint="cs"/>
          <w:b/>
          <w:bCs/>
          <w:sz w:val="32"/>
          <w:szCs w:val="32"/>
          <w:cs/>
        </w:rPr>
        <w:t>ผลิตภัณฑ์</w:t>
      </w:r>
      <w:r w:rsidR="001E05D8" w:rsidRPr="009377C4">
        <w:rPr>
          <w:rFonts w:ascii="TH Sarabun New" w:eastAsia="Calibri" w:hAnsi="TH Sarabun New" w:cs="TH Sarabun New" w:hint="cs"/>
          <w:b/>
          <w:bCs/>
          <w:sz w:val="32"/>
          <w:szCs w:val="32"/>
          <w:cs/>
        </w:rPr>
        <w:t>เพื่อจำหน่ายในเชิงพาณิชย์</w:t>
      </w:r>
    </w:p>
    <w:p w14:paraId="4770B47E" w14:textId="77777777" w:rsidR="009377C4" w:rsidRDefault="009377C4" w:rsidP="009377C4">
      <w:pPr>
        <w:spacing w:after="0"/>
        <w:rPr>
          <w:rFonts w:ascii="TH Sarabun New" w:eastAsia="Calibri" w:hAnsi="TH Sarabun New" w:cs="TH Sarabun New"/>
          <w:b/>
          <w:bCs/>
          <w:color w:val="FF0000"/>
          <w:sz w:val="32"/>
          <w:szCs w:val="32"/>
        </w:rPr>
      </w:pPr>
      <w:r w:rsidRPr="009377C4">
        <w:rPr>
          <w:rFonts w:ascii="TH Sarabun New" w:eastAsia="Calibri" w:hAnsi="TH Sarabun New" w:cs="TH Sarabun New"/>
          <w:color w:val="FF0000"/>
          <w:sz w:val="32"/>
          <w:szCs w:val="32"/>
          <w:cs/>
        </w:rPr>
        <w:t xml:space="preserve">โปรดระบุ หากมีการซื้อหรือจ้างผู้อื่นผลิตในบางชิ้นส่วน (โปรดระบุว่าส่วนไหนที่บริษัทฯ ผลิตเอง และส่วนไหนที่มีการจ้างผลิต โดยแสดงให้เห็นว่าส่วนที่ซื้อหรือจ้างผลิตไม่ใช่ส่วนที่เป็น </w:t>
      </w:r>
      <w:r w:rsidRPr="009377C4">
        <w:rPr>
          <w:rFonts w:ascii="TH Sarabun New" w:eastAsia="Calibri" w:hAnsi="TH Sarabun New" w:cs="TH Sarabun New"/>
          <w:color w:val="FF0000"/>
          <w:sz w:val="32"/>
          <w:szCs w:val="32"/>
        </w:rPr>
        <w:t xml:space="preserve">key component </w:t>
      </w:r>
      <w:r w:rsidRPr="009377C4">
        <w:rPr>
          <w:rFonts w:ascii="TH Sarabun New" w:eastAsia="Calibri" w:hAnsi="TH Sarabun New" w:cs="TH Sarabun New"/>
          <w:color w:val="FF0000"/>
          <w:sz w:val="32"/>
          <w:szCs w:val="32"/>
          <w:cs/>
        </w:rPr>
        <w:t>ของผลิตภัณฑ์</w:t>
      </w:r>
    </w:p>
    <w:p w14:paraId="37D3AA01" w14:textId="77777777" w:rsidR="00063762" w:rsidRPr="007C6BBE" w:rsidRDefault="00063762" w:rsidP="0054484F">
      <w:pPr>
        <w:spacing w:after="0"/>
        <w:rPr>
          <w:rFonts w:ascii="TH Sarabun New" w:eastAsia="Calibri" w:hAnsi="TH Sarabun New" w:cs="TH Sarabun New"/>
          <w:b/>
          <w:bCs/>
          <w:color w:val="FF0000"/>
          <w:sz w:val="32"/>
          <w:szCs w:val="32"/>
        </w:rPr>
      </w:pPr>
    </w:p>
    <w:p w14:paraId="122C8ED7" w14:textId="11DC94FC" w:rsidR="00F21200" w:rsidRPr="009377C4" w:rsidRDefault="001E05D8" w:rsidP="00F21200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  <w:r w:rsidRPr="009377C4">
        <w:rPr>
          <w:rFonts w:ascii="TH Sarabun New" w:hAnsi="TH Sarabun New" w:cs="TH Sarabun New"/>
          <w:b/>
          <w:bCs/>
          <w:sz w:val="32"/>
          <w:szCs w:val="32"/>
        </w:rPr>
        <w:t>6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  <w:cs/>
        </w:rPr>
        <w:t>.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  <w:cs/>
        </w:rPr>
        <w:t>รายละเอียดเครื่องมือ</w:t>
      </w:r>
      <w:r w:rsidR="000F1F9F" w:rsidRPr="009377C4">
        <w:rPr>
          <w:rFonts w:ascii="TH Sarabun New" w:hAnsi="TH Sarabun New" w:cs="TH Sarabun New"/>
          <w:b/>
          <w:bCs/>
          <w:sz w:val="32"/>
          <w:szCs w:val="32"/>
          <w:cs/>
        </w:rPr>
        <w:t xml:space="preserve"> เครื่องจักร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  <w:cs/>
        </w:rPr>
        <w:t>และอุปกรณ์ที่ใช้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  <w:cs/>
        </w:rPr>
        <w:t>พร้อมระบุ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</w:rPr>
        <w:t xml:space="preserve"> Specifications </w:t>
      </w:r>
      <w:r w:rsidR="000F1F9F" w:rsidRPr="009377C4">
        <w:rPr>
          <w:rFonts w:ascii="TH Sarabun New" w:hAnsi="TH Sarabun New" w:cs="TH Sarabun New"/>
          <w:b/>
          <w:bCs/>
          <w:sz w:val="32"/>
          <w:szCs w:val="32"/>
          <w:cs/>
        </w:rPr>
        <w:t>รวมถึง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  <w:cs/>
        </w:rPr>
        <w:t>ระบุมูลค่าโดยประมาณ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25"/>
        <w:gridCol w:w="1984"/>
      </w:tblGrid>
      <w:tr w:rsidR="007C6BBE" w:rsidRPr="007C6BBE" w14:paraId="4446F543" w14:textId="77777777" w:rsidTr="00262D5C">
        <w:tc>
          <w:tcPr>
            <w:tcW w:w="7225" w:type="dxa"/>
          </w:tcPr>
          <w:p w14:paraId="42951260" w14:textId="3D4F5374" w:rsidR="00262D5C" w:rsidRPr="009377C4" w:rsidRDefault="009031FD" w:rsidP="000A4FF3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9377C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ายการเครื่องมือ เครื่องจักร</w:t>
            </w:r>
            <w:r w:rsidRPr="009377C4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9377C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อุปกรณ์ที่ใช้</w:t>
            </w:r>
          </w:p>
        </w:tc>
        <w:tc>
          <w:tcPr>
            <w:tcW w:w="1984" w:type="dxa"/>
          </w:tcPr>
          <w:p w14:paraId="6BEED3F9" w14:textId="4423CE5C" w:rsidR="00262D5C" w:rsidRPr="009377C4" w:rsidRDefault="00262D5C" w:rsidP="000A4FF3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377C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ูลค่า</w:t>
            </w:r>
            <w:r w:rsidRPr="009377C4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(</w:t>
            </w:r>
            <w:r w:rsidRPr="009377C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้านบาท</w:t>
            </w:r>
            <w:r w:rsidRPr="009377C4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)</w:t>
            </w:r>
          </w:p>
        </w:tc>
      </w:tr>
      <w:tr w:rsidR="007C6BBE" w:rsidRPr="007C6BBE" w14:paraId="3CC0A2CF" w14:textId="77777777" w:rsidTr="00262D5C">
        <w:tc>
          <w:tcPr>
            <w:tcW w:w="7225" w:type="dxa"/>
          </w:tcPr>
          <w:p w14:paraId="21B168F0" w14:textId="3B2FCD9A" w:rsidR="00262D5C" w:rsidRPr="009377C4" w:rsidRDefault="007C7C1F" w:rsidP="00AB0E8D">
            <w:pPr>
              <w:spacing w:line="240" w:lineRule="auto"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BA680E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โปรดระบุ</w:t>
            </w:r>
          </w:p>
        </w:tc>
        <w:tc>
          <w:tcPr>
            <w:tcW w:w="1984" w:type="dxa"/>
          </w:tcPr>
          <w:p w14:paraId="2E137D74" w14:textId="70F3C474" w:rsidR="00262D5C" w:rsidRPr="009377C4" w:rsidRDefault="007C7C1F" w:rsidP="00AB0E8D">
            <w:pPr>
              <w:spacing w:line="240" w:lineRule="auto"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BA680E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โปรดระบุ</w:t>
            </w:r>
          </w:p>
        </w:tc>
      </w:tr>
      <w:tr w:rsidR="007C6BBE" w:rsidRPr="007C6BBE" w14:paraId="20A396EB" w14:textId="77777777" w:rsidTr="00262D5C">
        <w:tc>
          <w:tcPr>
            <w:tcW w:w="7225" w:type="dxa"/>
          </w:tcPr>
          <w:p w14:paraId="432E661E" w14:textId="60E6E14C" w:rsidR="00262D5C" w:rsidRPr="009377C4" w:rsidRDefault="00262D5C" w:rsidP="00E068C5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84" w:type="dxa"/>
          </w:tcPr>
          <w:p w14:paraId="6610769F" w14:textId="44433220" w:rsidR="00262D5C" w:rsidRPr="009377C4" w:rsidRDefault="00262D5C" w:rsidP="00E068C5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7C6BBE" w:rsidRPr="007C6BBE" w14:paraId="2C234625" w14:textId="77777777" w:rsidTr="00262D5C">
        <w:tc>
          <w:tcPr>
            <w:tcW w:w="7225" w:type="dxa"/>
          </w:tcPr>
          <w:p w14:paraId="69BC5047" w14:textId="7477BE48" w:rsidR="00262D5C" w:rsidRPr="009377C4" w:rsidRDefault="00262D5C" w:rsidP="00E068C5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84" w:type="dxa"/>
          </w:tcPr>
          <w:p w14:paraId="78609439" w14:textId="145DFB20" w:rsidR="00262D5C" w:rsidRPr="009377C4" w:rsidRDefault="00262D5C" w:rsidP="00E068C5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7C6BBE" w:rsidRPr="007C6BBE" w14:paraId="069DAC28" w14:textId="77777777" w:rsidTr="00262D5C">
        <w:tc>
          <w:tcPr>
            <w:tcW w:w="7225" w:type="dxa"/>
          </w:tcPr>
          <w:p w14:paraId="157DE15A" w14:textId="1624C9D3" w:rsidR="00262D5C" w:rsidRPr="009377C4" w:rsidRDefault="00262D5C" w:rsidP="00E068C5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84" w:type="dxa"/>
          </w:tcPr>
          <w:p w14:paraId="193AFA36" w14:textId="30CBD12F" w:rsidR="00262D5C" w:rsidRPr="009377C4" w:rsidRDefault="00262D5C" w:rsidP="00E068C5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262D5C" w:rsidRPr="007C6BBE" w14:paraId="2CE321EA" w14:textId="77777777" w:rsidTr="007C3D25">
        <w:trPr>
          <w:trHeight w:val="410"/>
        </w:trPr>
        <w:tc>
          <w:tcPr>
            <w:tcW w:w="7225" w:type="dxa"/>
          </w:tcPr>
          <w:p w14:paraId="00230F08" w14:textId="3322BB33" w:rsidR="00262D5C" w:rsidRPr="009377C4" w:rsidRDefault="00262D5C" w:rsidP="00190AF0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377C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วม</w:t>
            </w:r>
          </w:p>
        </w:tc>
        <w:tc>
          <w:tcPr>
            <w:tcW w:w="1984" w:type="dxa"/>
          </w:tcPr>
          <w:p w14:paraId="5C0452A3" w14:textId="469DBA0C" w:rsidR="00262D5C" w:rsidRPr="009377C4" w:rsidRDefault="00262D5C" w:rsidP="000A4FF3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</w:tbl>
    <w:p w14:paraId="1B12C066" w14:textId="396BBC02" w:rsidR="00F21200" w:rsidRPr="007C6BBE" w:rsidRDefault="00F21200" w:rsidP="0054484F">
      <w:pPr>
        <w:spacing w:after="0"/>
        <w:jc w:val="thaiDistribute"/>
        <w:rPr>
          <w:rFonts w:ascii="TH Sarabun New" w:eastAsia="Calibri" w:hAnsi="TH Sarabun New" w:cs="TH Sarabun New"/>
          <w:color w:val="FF0000"/>
          <w:sz w:val="32"/>
          <w:szCs w:val="32"/>
        </w:rPr>
      </w:pPr>
    </w:p>
    <w:p w14:paraId="12154D0F" w14:textId="77777777" w:rsidR="009377C4" w:rsidRPr="009377C4" w:rsidRDefault="001E05D8" w:rsidP="009377C4">
      <w:pPr>
        <w:autoSpaceDE w:val="0"/>
        <w:autoSpaceDN w:val="0"/>
        <w:adjustRightInd w:val="0"/>
        <w:spacing w:before="120" w:after="120" w:line="240" w:lineRule="auto"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  <w:r w:rsidRPr="009377C4">
        <w:rPr>
          <w:rFonts w:ascii="TH Sarabun New" w:hAnsi="TH Sarabun New" w:cs="TH Sarabun New"/>
          <w:b/>
          <w:bCs/>
          <w:sz w:val="32"/>
          <w:szCs w:val="32"/>
        </w:rPr>
        <w:t>7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  <w:cs/>
        </w:rPr>
        <w:t>.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  <w:cs/>
        </w:rPr>
        <w:t>มาตรฐาน ข้อกำหนดทาง</w:t>
      </w:r>
      <w:r w:rsidR="00AB3C13" w:rsidRPr="009377C4">
        <w:rPr>
          <w:rFonts w:ascii="TH Sarabun New" w:hAnsi="TH Sarabun New" w:cs="TH Sarabun New" w:hint="cs"/>
          <w:b/>
          <w:bCs/>
          <w:sz w:val="32"/>
          <w:szCs w:val="32"/>
          <w:cs/>
        </w:rPr>
        <w:t>กฎหมาย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  <w:cs/>
        </w:rPr>
        <w:t>ที่เกี่ยวข้อง หรืออาจจะเกี่ยวข้องเมื่อผลิตหรือจำหน่าย กรณียังไม่มีมาตรฐานรองรับหรือควบคุม โปรดระบุส่วนของผลิตภัณฑ์ กระบวนการผลิต ที่ยังไม่มีมาตรฐานควบคุม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</w:p>
    <w:p w14:paraId="4D93F8FD" w14:textId="06C015E9" w:rsidR="00F21200" w:rsidRPr="009377C4" w:rsidRDefault="009377C4" w:rsidP="009377C4">
      <w:pPr>
        <w:autoSpaceDE w:val="0"/>
        <w:autoSpaceDN w:val="0"/>
        <w:adjustRightInd w:val="0"/>
        <w:spacing w:before="120" w:after="120" w:line="240" w:lineRule="auto"/>
        <w:jc w:val="thaiDistribute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  <w:r w:rsidRPr="009377C4">
        <w:rPr>
          <w:rFonts w:ascii="TH Sarabun New" w:hAnsi="TH Sarabun New" w:cs="TH Sarabun New"/>
          <w:color w:val="FF0000"/>
          <w:spacing w:val="-6"/>
          <w:sz w:val="32"/>
          <w:szCs w:val="32"/>
          <w:cs/>
        </w:rPr>
        <w:t>โปรดระบุ</w:t>
      </w:r>
    </w:p>
    <w:p w14:paraId="40C3CDE3" w14:textId="77777777" w:rsidR="00F21200" w:rsidRPr="007C6BBE" w:rsidRDefault="00F21200" w:rsidP="00F21200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color w:val="FF0000"/>
          <w:sz w:val="32"/>
          <w:szCs w:val="32"/>
          <w:cs/>
        </w:rPr>
      </w:pPr>
    </w:p>
    <w:p w14:paraId="1C4ECAA4" w14:textId="77777777" w:rsidR="009377C4" w:rsidRPr="009377C4" w:rsidRDefault="001E05D8" w:rsidP="009377C4">
      <w:pPr>
        <w:autoSpaceDE w:val="0"/>
        <w:autoSpaceDN w:val="0"/>
        <w:adjustRightInd w:val="0"/>
        <w:spacing w:before="120" w:after="120" w:line="240" w:lineRule="auto"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  <w:r w:rsidRPr="009377C4">
        <w:rPr>
          <w:rFonts w:ascii="TH Sarabun New" w:hAnsi="TH Sarabun New" w:cs="TH Sarabun New"/>
          <w:b/>
          <w:bCs/>
          <w:sz w:val="32"/>
          <w:szCs w:val="32"/>
        </w:rPr>
        <w:t>8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  <w:cs/>
        </w:rPr>
        <w:t>.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  <w:cs/>
        </w:rPr>
        <w:t>มาตรการในการจัดการของเสียและแผนป้องกันด้านสิ่งแวดล้อม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F21200" w:rsidRPr="009377C4">
        <w:rPr>
          <w:rFonts w:ascii="TH Sarabun New" w:hAnsi="TH Sarabun New" w:cs="TH Sarabun New"/>
          <w:b/>
          <w:bCs/>
          <w:sz w:val="32"/>
          <w:szCs w:val="32"/>
          <w:cs/>
        </w:rPr>
        <w:t>ที่แสดงถึงกิจการจะไม่ก่อให้เกิดผลกระทบเชิงลบต่อสิ่งแวดล้อมและชุมชน</w:t>
      </w:r>
    </w:p>
    <w:p w14:paraId="75185FFB" w14:textId="29E6F4EC" w:rsidR="00F21200" w:rsidRPr="009377C4" w:rsidRDefault="009377C4" w:rsidP="009377C4">
      <w:pPr>
        <w:autoSpaceDE w:val="0"/>
        <w:autoSpaceDN w:val="0"/>
        <w:adjustRightInd w:val="0"/>
        <w:spacing w:before="120" w:after="120" w:line="240" w:lineRule="auto"/>
        <w:jc w:val="thaiDistribute"/>
        <w:rPr>
          <w:rFonts w:ascii="TH Sarabun New" w:hAnsi="TH Sarabun New" w:cs="TH Sarabun New"/>
          <w:b/>
          <w:bCs/>
          <w:color w:val="FF0000"/>
          <w:sz w:val="32"/>
          <w:szCs w:val="32"/>
          <w:cs/>
        </w:rPr>
      </w:pPr>
      <w:r w:rsidRPr="009377C4">
        <w:rPr>
          <w:rFonts w:ascii="TH Sarabun New" w:hAnsi="TH Sarabun New" w:cs="TH Sarabun New"/>
          <w:color w:val="FF0000"/>
          <w:spacing w:val="-6"/>
          <w:sz w:val="32"/>
          <w:szCs w:val="32"/>
          <w:cs/>
        </w:rPr>
        <w:t>โปรดระบุ</w:t>
      </w:r>
    </w:p>
    <w:p w14:paraId="15BA432B" w14:textId="25AF9008" w:rsidR="00A65D96" w:rsidRPr="007C6BBE" w:rsidRDefault="00A65D96" w:rsidP="00445176">
      <w:pPr>
        <w:tabs>
          <w:tab w:val="left" w:pos="734"/>
          <w:tab w:val="left" w:pos="1431"/>
          <w:tab w:val="center" w:pos="4153"/>
          <w:tab w:val="right" w:pos="8306"/>
        </w:tabs>
        <w:spacing w:after="0"/>
        <w:jc w:val="thaiDistribute"/>
        <w:rPr>
          <w:rFonts w:ascii="TH Sarabun New" w:eastAsia="Calibri" w:hAnsi="TH Sarabun New" w:cs="TH Sarabun New"/>
          <w:color w:val="FF0000"/>
          <w:sz w:val="32"/>
          <w:szCs w:val="32"/>
        </w:rPr>
      </w:pPr>
    </w:p>
    <w:p w14:paraId="15E5985C" w14:textId="77777777" w:rsidR="009377C4" w:rsidRDefault="001E05D8" w:rsidP="009377C4">
      <w:pPr>
        <w:tabs>
          <w:tab w:val="left" w:pos="734"/>
          <w:tab w:val="left" w:pos="1431"/>
          <w:tab w:val="center" w:pos="4153"/>
          <w:tab w:val="right" w:pos="8306"/>
        </w:tabs>
        <w:spacing w:after="0"/>
        <w:jc w:val="thaiDistribute"/>
        <w:rPr>
          <w:rFonts w:ascii="TH Sarabun New" w:eastAsia="Calibri" w:hAnsi="TH Sarabun New" w:cs="TH Sarabun New"/>
          <w:b/>
          <w:bCs/>
          <w:sz w:val="32"/>
          <w:szCs w:val="32"/>
        </w:rPr>
      </w:pPr>
      <w:r w:rsidRPr="009377C4">
        <w:rPr>
          <w:rFonts w:ascii="TH Sarabun New" w:eastAsia="Calibri" w:hAnsi="TH Sarabun New" w:cs="TH Sarabun New"/>
          <w:b/>
          <w:bCs/>
          <w:sz w:val="32"/>
          <w:szCs w:val="32"/>
        </w:rPr>
        <w:t>9</w:t>
      </w:r>
      <w:r w:rsidR="00A65D96" w:rsidRPr="009377C4">
        <w:rPr>
          <w:rFonts w:ascii="TH Sarabun New" w:eastAsia="Calibri" w:hAnsi="TH Sarabun New" w:cs="TH Sarabun New"/>
          <w:b/>
          <w:bCs/>
          <w:sz w:val="32"/>
          <w:szCs w:val="32"/>
        </w:rPr>
        <w:t xml:space="preserve">. </w:t>
      </w:r>
      <w:r w:rsidR="00A65D96" w:rsidRPr="009377C4">
        <w:rPr>
          <w:rFonts w:ascii="TH Sarabun New" w:eastAsia="Calibri" w:hAnsi="TH Sarabun New" w:cs="TH Sarabun New"/>
          <w:b/>
          <w:bCs/>
          <w:sz w:val="32"/>
          <w:szCs w:val="32"/>
          <w:cs/>
        </w:rPr>
        <w:t>ประโยชน์ที่ได้รั</w:t>
      </w:r>
      <w:r w:rsidR="009377C4">
        <w:rPr>
          <w:rFonts w:ascii="TH Sarabun New" w:eastAsia="Calibri" w:hAnsi="TH Sarabun New" w:cs="TH Sarabun New" w:hint="cs"/>
          <w:b/>
          <w:bCs/>
          <w:sz w:val="32"/>
          <w:szCs w:val="32"/>
          <w:cs/>
        </w:rPr>
        <w:t>บ</w:t>
      </w:r>
    </w:p>
    <w:p w14:paraId="1F5DFF01" w14:textId="19EC3623" w:rsidR="009377C4" w:rsidRPr="009377C4" w:rsidRDefault="009377C4" w:rsidP="009377C4">
      <w:pPr>
        <w:tabs>
          <w:tab w:val="left" w:pos="734"/>
          <w:tab w:val="left" w:pos="1431"/>
          <w:tab w:val="center" w:pos="4153"/>
          <w:tab w:val="right" w:pos="8306"/>
        </w:tabs>
        <w:spacing w:after="0"/>
        <w:jc w:val="thaiDistribute"/>
        <w:rPr>
          <w:rFonts w:ascii="TH Sarabun New" w:eastAsia="Calibri" w:hAnsi="TH Sarabun New" w:cs="TH Sarabun New"/>
          <w:b/>
          <w:bCs/>
          <w:sz w:val="32"/>
          <w:szCs w:val="32"/>
        </w:rPr>
      </w:pPr>
      <w:r w:rsidRPr="00BA680E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ระบุ</w:t>
      </w:r>
    </w:p>
    <w:p w14:paraId="750EC72B" w14:textId="740C8FA5" w:rsidR="00783CCF" w:rsidRPr="007C6BBE" w:rsidRDefault="00783CCF" w:rsidP="00736EAE">
      <w:pPr>
        <w:tabs>
          <w:tab w:val="left" w:pos="734"/>
          <w:tab w:val="left" w:pos="1431"/>
          <w:tab w:val="center" w:pos="4153"/>
          <w:tab w:val="right" w:pos="8306"/>
        </w:tabs>
        <w:spacing w:after="0"/>
        <w:jc w:val="thaiDistribute"/>
        <w:rPr>
          <w:rFonts w:ascii="TH Sarabun New" w:eastAsia="Calibri" w:hAnsi="TH Sarabun New" w:cs="TH Sarabun New"/>
          <w:color w:val="FF0000"/>
          <w:sz w:val="32"/>
          <w:szCs w:val="32"/>
        </w:rPr>
      </w:pPr>
    </w:p>
    <w:sectPr w:rsidR="00783CCF" w:rsidRPr="007C6BBE" w:rsidSect="00E515C7">
      <w:pgSz w:w="11906" w:h="16838"/>
      <w:pgMar w:top="1440" w:right="1274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986137" w14:textId="77777777" w:rsidR="008E4DD8" w:rsidRDefault="008E4DD8" w:rsidP="00827334">
      <w:pPr>
        <w:spacing w:after="0" w:line="240" w:lineRule="auto"/>
      </w:pPr>
      <w:r>
        <w:separator/>
      </w:r>
    </w:p>
  </w:endnote>
  <w:endnote w:type="continuationSeparator" w:id="0">
    <w:p w14:paraId="73C16732" w14:textId="77777777" w:rsidR="008E4DD8" w:rsidRDefault="008E4DD8" w:rsidP="008273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Regular r:id="rId1" w:fontKey="{FD2A8561-78BF-470F-A07B-70828261D7C9}"/>
    <w:embedBold r:id="rId2" w:fontKey="{ABBB14B9-41F9-47A8-B1B4-5AC16C82C2E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9164E72C-1A60-4956-8520-B0ACC6F2F956}"/>
    <w:embedBold r:id="rId4" w:fontKey="{CDDE6244-5422-4893-8556-144EF5020E72}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  <w:embedBold r:id="rId5" w:fontKey="{771469AF-7011-428C-814A-0208612AE948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B42399E0-C61E-4A3F-867F-F047280CDC67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7" w:fontKey="{CCED0E1B-2E9F-4A7A-8BEE-585986DC5B76}"/>
  </w:font>
  <w:font w:name="TH Sarabun New">
    <w:altName w:val="Microsoft Sans Serif"/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8" w:fontKey="{72F4FFE6-FD64-4EC2-917C-4860B67E0104}"/>
    <w:embedBold r:id="rId9" w:fontKey="{B03975A7-D4F0-467B-8DA8-E2078F6EDE9F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4EEBCC76-A873-4311-A4F3-F07303BD5A0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EF89B0" w14:textId="77777777" w:rsidR="008E4DD8" w:rsidRDefault="008E4DD8" w:rsidP="00827334">
      <w:pPr>
        <w:spacing w:after="0" w:line="240" w:lineRule="auto"/>
      </w:pPr>
      <w:r>
        <w:separator/>
      </w:r>
    </w:p>
  </w:footnote>
  <w:footnote w:type="continuationSeparator" w:id="0">
    <w:p w14:paraId="6A18EF06" w14:textId="77777777" w:rsidR="008E4DD8" w:rsidRDefault="008E4DD8" w:rsidP="008273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0C71F4"/>
    <w:multiLevelType w:val="hybridMultilevel"/>
    <w:tmpl w:val="CF44164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0F7C18"/>
    <w:multiLevelType w:val="hybridMultilevel"/>
    <w:tmpl w:val="4C2CC99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875E2A"/>
    <w:multiLevelType w:val="hybridMultilevel"/>
    <w:tmpl w:val="C09824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D51842"/>
    <w:multiLevelType w:val="hybridMultilevel"/>
    <w:tmpl w:val="8DA221F8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38EA2F3C"/>
    <w:multiLevelType w:val="hybridMultilevel"/>
    <w:tmpl w:val="91D62B1A"/>
    <w:lvl w:ilvl="0" w:tplc="BA0E3188">
      <w:numFmt w:val="bullet"/>
      <w:lvlText w:val=""/>
      <w:lvlJc w:val="left"/>
      <w:pPr>
        <w:ind w:left="720" w:hanging="360"/>
      </w:pPr>
      <w:rPr>
        <w:rFonts w:ascii="Symbol" w:eastAsia="Times New Roman" w:hAnsi="Symbol" w:cs="Cordia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5E1466"/>
    <w:multiLevelType w:val="hybridMultilevel"/>
    <w:tmpl w:val="BDCE06C0"/>
    <w:lvl w:ilvl="0" w:tplc="782468E8">
      <w:start w:val="1"/>
      <w:numFmt w:val="bullet"/>
      <w:lvlText w:val=""/>
      <w:lvlJc w:val="left"/>
      <w:pPr>
        <w:ind w:left="630" w:hanging="360"/>
      </w:pPr>
      <w:rPr>
        <w:rFonts w:ascii="Symbol" w:hAnsi="Symbol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38365E"/>
    <w:multiLevelType w:val="hybridMultilevel"/>
    <w:tmpl w:val="D62CC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C26A63"/>
    <w:multiLevelType w:val="hybridMultilevel"/>
    <w:tmpl w:val="5614B2AA"/>
    <w:lvl w:ilvl="0" w:tplc="402A20F8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70A0DB2"/>
    <w:multiLevelType w:val="hybridMultilevel"/>
    <w:tmpl w:val="F8C8C280"/>
    <w:lvl w:ilvl="0" w:tplc="8E667214">
      <w:start w:val="25"/>
      <w:numFmt w:val="bullet"/>
      <w:lvlText w:val=""/>
      <w:lvlJc w:val="left"/>
      <w:pPr>
        <w:ind w:left="720" w:hanging="360"/>
      </w:pPr>
      <w:rPr>
        <w:rFonts w:ascii="Symbol" w:eastAsia="Calibri" w:hAnsi="Symbol" w:cs="Cordia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72208E"/>
    <w:multiLevelType w:val="multilevel"/>
    <w:tmpl w:val="E25A585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  <w:lang w:bidi="th-TH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440"/>
      </w:pPr>
      <w:rPr>
        <w:rFonts w:hint="default"/>
      </w:rPr>
    </w:lvl>
  </w:abstractNum>
  <w:abstractNum w:abstractNumId="11" w15:restartNumberingAfterBreak="0">
    <w:nsid w:val="4F912166"/>
    <w:multiLevelType w:val="hybridMultilevel"/>
    <w:tmpl w:val="E4FC29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B6A43"/>
    <w:multiLevelType w:val="hybridMultilevel"/>
    <w:tmpl w:val="E08CF63A"/>
    <w:lvl w:ilvl="0" w:tplc="357885D0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7D3460"/>
    <w:multiLevelType w:val="hybridMultilevel"/>
    <w:tmpl w:val="A0067B86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DC21533"/>
    <w:multiLevelType w:val="hybridMultilevel"/>
    <w:tmpl w:val="E9E0E3E2"/>
    <w:lvl w:ilvl="0" w:tplc="EB62CF66">
      <w:start w:val="25"/>
      <w:numFmt w:val="bullet"/>
      <w:lvlText w:val="-"/>
      <w:lvlJc w:val="left"/>
      <w:pPr>
        <w:ind w:left="1080" w:hanging="360"/>
      </w:pPr>
      <w:rPr>
        <w:rFonts w:ascii="Calibri" w:eastAsia="Calibri" w:hAnsi="Calibri" w:cs="Cordia New" w:hint="default"/>
        <w:lang w:bidi="th-TH"/>
      </w:rPr>
    </w:lvl>
    <w:lvl w:ilvl="1" w:tplc="EB62CF66">
      <w:start w:val="25"/>
      <w:numFmt w:val="bullet"/>
      <w:lvlText w:val="-"/>
      <w:lvlJc w:val="left"/>
      <w:pPr>
        <w:ind w:left="1800" w:hanging="360"/>
      </w:pPr>
      <w:rPr>
        <w:rFonts w:ascii="Calibri" w:eastAsia="Calibri" w:hAnsi="Calibri" w:cs="Cordia New" w:hint="default"/>
        <w:lang w:bidi="th-TH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1316DC4"/>
    <w:multiLevelType w:val="hybridMultilevel"/>
    <w:tmpl w:val="815E5C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79A3CD1"/>
    <w:multiLevelType w:val="hybridMultilevel"/>
    <w:tmpl w:val="E00E04A2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9A07B16"/>
    <w:multiLevelType w:val="hybridMultilevel"/>
    <w:tmpl w:val="ABF69BB8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1CB36A0"/>
    <w:multiLevelType w:val="hybridMultilevel"/>
    <w:tmpl w:val="95C6421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2381ECD"/>
    <w:multiLevelType w:val="hybridMultilevel"/>
    <w:tmpl w:val="D1DEC1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782E46"/>
    <w:multiLevelType w:val="hybridMultilevel"/>
    <w:tmpl w:val="FE0241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30348B"/>
    <w:multiLevelType w:val="hybridMultilevel"/>
    <w:tmpl w:val="E83E24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626ABE"/>
    <w:multiLevelType w:val="hybridMultilevel"/>
    <w:tmpl w:val="7F4872F0"/>
    <w:lvl w:ilvl="0" w:tplc="EB62CF66">
      <w:start w:val="25"/>
      <w:numFmt w:val="bullet"/>
      <w:lvlText w:val="-"/>
      <w:lvlJc w:val="left"/>
      <w:pPr>
        <w:ind w:left="1080" w:hanging="360"/>
      </w:pPr>
      <w:rPr>
        <w:rFonts w:ascii="Calibri" w:eastAsia="Calibri" w:hAnsi="Calibri" w:cs="Cordia New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CF058BA"/>
    <w:multiLevelType w:val="hybridMultilevel"/>
    <w:tmpl w:val="78FE33D6"/>
    <w:lvl w:ilvl="0" w:tplc="EB62CF66">
      <w:start w:val="25"/>
      <w:numFmt w:val="bullet"/>
      <w:lvlText w:val="-"/>
      <w:lvlJc w:val="left"/>
      <w:pPr>
        <w:ind w:left="1080" w:hanging="360"/>
      </w:pPr>
      <w:rPr>
        <w:rFonts w:ascii="Calibri" w:eastAsia="Calibri" w:hAnsi="Calibri" w:cs="Cordia New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E9D2FBE"/>
    <w:multiLevelType w:val="hybridMultilevel"/>
    <w:tmpl w:val="E0E42F0C"/>
    <w:lvl w:ilvl="0" w:tplc="0409000F">
      <w:start w:val="1"/>
      <w:numFmt w:val="decimal"/>
      <w:lvlText w:val="%1."/>
      <w:lvlJc w:val="left"/>
      <w:pPr>
        <w:ind w:left="674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2000571197">
    <w:abstractNumId w:val="0"/>
  </w:num>
  <w:num w:numId="2" w16cid:durableId="1768232461">
    <w:abstractNumId w:val="6"/>
  </w:num>
  <w:num w:numId="3" w16cid:durableId="976453223">
    <w:abstractNumId w:val="24"/>
  </w:num>
  <w:num w:numId="4" w16cid:durableId="607125723">
    <w:abstractNumId w:val="3"/>
  </w:num>
  <w:num w:numId="5" w16cid:durableId="1579703275">
    <w:abstractNumId w:val="8"/>
  </w:num>
  <w:num w:numId="6" w16cid:durableId="1687248155">
    <w:abstractNumId w:val="7"/>
  </w:num>
  <w:num w:numId="7" w16cid:durableId="458494841">
    <w:abstractNumId w:val="2"/>
  </w:num>
  <w:num w:numId="8" w16cid:durableId="1138766854">
    <w:abstractNumId w:val="10"/>
  </w:num>
  <w:num w:numId="9" w16cid:durableId="1168063157">
    <w:abstractNumId w:val="12"/>
  </w:num>
  <w:num w:numId="10" w16cid:durableId="24328078">
    <w:abstractNumId w:val="5"/>
  </w:num>
  <w:num w:numId="11" w16cid:durableId="1158500262">
    <w:abstractNumId w:val="5"/>
  </w:num>
  <w:num w:numId="12" w16cid:durableId="1838031259">
    <w:abstractNumId w:val="18"/>
  </w:num>
  <w:num w:numId="13" w16cid:durableId="2050835394">
    <w:abstractNumId w:val="1"/>
  </w:num>
  <w:num w:numId="14" w16cid:durableId="190652469">
    <w:abstractNumId w:val="9"/>
  </w:num>
  <w:num w:numId="15" w16cid:durableId="1687058441">
    <w:abstractNumId w:val="23"/>
  </w:num>
  <w:num w:numId="16" w16cid:durableId="1057436951">
    <w:abstractNumId w:val="9"/>
  </w:num>
  <w:num w:numId="17" w16cid:durableId="1382175039">
    <w:abstractNumId w:val="19"/>
  </w:num>
  <w:num w:numId="18" w16cid:durableId="2133010589">
    <w:abstractNumId w:val="15"/>
  </w:num>
  <w:num w:numId="19" w16cid:durableId="1932279368">
    <w:abstractNumId w:val="23"/>
  </w:num>
  <w:num w:numId="20" w16cid:durableId="1472402583">
    <w:abstractNumId w:val="14"/>
  </w:num>
  <w:num w:numId="21" w16cid:durableId="1841845630">
    <w:abstractNumId w:val="21"/>
  </w:num>
  <w:num w:numId="22" w16cid:durableId="245462457">
    <w:abstractNumId w:val="20"/>
  </w:num>
  <w:num w:numId="23" w16cid:durableId="1014112712">
    <w:abstractNumId w:val="11"/>
  </w:num>
  <w:num w:numId="24" w16cid:durableId="399863412">
    <w:abstractNumId w:val="22"/>
  </w:num>
  <w:num w:numId="25" w16cid:durableId="1981302987">
    <w:abstractNumId w:val="13"/>
  </w:num>
  <w:num w:numId="26" w16cid:durableId="191191520">
    <w:abstractNumId w:val="4"/>
  </w:num>
  <w:num w:numId="27" w16cid:durableId="878200291">
    <w:abstractNumId w:val="16"/>
  </w:num>
  <w:num w:numId="28" w16cid:durableId="177166019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embedTrueType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bGwNDI2szAzMDNW0lEKTi0uzszPAykwqwUAMa3vSSwAAAA="/>
  </w:docVars>
  <w:rsids>
    <w:rsidRoot w:val="007E700F"/>
    <w:rsid w:val="00001486"/>
    <w:rsid w:val="000125CB"/>
    <w:rsid w:val="00013769"/>
    <w:rsid w:val="00015F53"/>
    <w:rsid w:val="00017472"/>
    <w:rsid w:val="0002012E"/>
    <w:rsid w:val="00030D06"/>
    <w:rsid w:val="00031065"/>
    <w:rsid w:val="00031286"/>
    <w:rsid w:val="0003371A"/>
    <w:rsid w:val="00040495"/>
    <w:rsid w:val="00042BD3"/>
    <w:rsid w:val="00043469"/>
    <w:rsid w:val="00043C7B"/>
    <w:rsid w:val="000458EF"/>
    <w:rsid w:val="0004751B"/>
    <w:rsid w:val="00063762"/>
    <w:rsid w:val="00065A57"/>
    <w:rsid w:val="00081727"/>
    <w:rsid w:val="000851DF"/>
    <w:rsid w:val="0009188D"/>
    <w:rsid w:val="00091A39"/>
    <w:rsid w:val="000935B3"/>
    <w:rsid w:val="00093870"/>
    <w:rsid w:val="000A3298"/>
    <w:rsid w:val="000A52EF"/>
    <w:rsid w:val="000B06DA"/>
    <w:rsid w:val="000B125B"/>
    <w:rsid w:val="000B4FCD"/>
    <w:rsid w:val="000C6E59"/>
    <w:rsid w:val="000C7A31"/>
    <w:rsid w:val="000D1E8F"/>
    <w:rsid w:val="000D2AC7"/>
    <w:rsid w:val="000D4250"/>
    <w:rsid w:val="000D42D5"/>
    <w:rsid w:val="000D702A"/>
    <w:rsid w:val="000E33D2"/>
    <w:rsid w:val="000E367D"/>
    <w:rsid w:val="000E475F"/>
    <w:rsid w:val="000E6A3D"/>
    <w:rsid w:val="000F1610"/>
    <w:rsid w:val="000F1F9F"/>
    <w:rsid w:val="000F52CE"/>
    <w:rsid w:val="001034B8"/>
    <w:rsid w:val="00103EE5"/>
    <w:rsid w:val="001059AB"/>
    <w:rsid w:val="00105D27"/>
    <w:rsid w:val="00115D4F"/>
    <w:rsid w:val="001269E4"/>
    <w:rsid w:val="001272C4"/>
    <w:rsid w:val="001304EA"/>
    <w:rsid w:val="00131B15"/>
    <w:rsid w:val="00137DF5"/>
    <w:rsid w:val="00144E3E"/>
    <w:rsid w:val="00150CC3"/>
    <w:rsid w:val="00161E07"/>
    <w:rsid w:val="001635D9"/>
    <w:rsid w:val="00172040"/>
    <w:rsid w:val="00172AB1"/>
    <w:rsid w:val="00177268"/>
    <w:rsid w:val="0017782B"/>
    <w:rsid w:val="001823BB"/>
    <w:rsid w:val="00184E20"/>
    <w:rsid w:val="00187052"/>
    <w:rsid w:val="00190AF0"/>
    <w:rsid w:val="00192349"/>
    <w:rsid w:val="0019595E"/>
    <w:rsid w:val="00196249"/>
    <w:rsid w:val="001973E2"/>
    <w:rsid w:val="00197517"/>
    <w:rsid w:val="001A5729"/>
    <w:rsid w:val="001B0A39"/>
    <w:rsid w:val="001B116A"/>
    <w:rsid w:val="001C0AFF"/>
    <w:rsid w:val="001C1883"/>
    <w:rsid w:val="001C27C4"/>
    <w:rsid w:val="001C2A27"/>
    <w:rsid w:val="001C4E78"/>
    <w:rsid w:val="001C66DC"/>
    <w:rsid w:val="001D29D4"/>
    <w:rsid w:val="001D3CB4"/>
    <w:rsid w:val="001D5C44"/>
    <w:rsid w:val="001E05D8"/>
    <w:rsid w:val="001E693F"/>
    <w:rsid w:val="001F686C"/>
    <w:rsid w:val="001F7E83"/>
    <w:rsid w:val="002012E3"/>
    <w:rsid w:val="002034B6"/>
    <w:rsid w:val="002034B9"/>
    <w:rsid w:val="00207416"/>
    <w:rsid w:val="00207B3C"/>
    <w:rsid w:val="002204AB"/>
    <w:rsid w:val="00226393"/>
    <w:rsid w:val="00226E2F"/>
    <w:rsid w:val="00232610"/>
    <w:rsid w:val="002331B9"/>
    <w:rsid w:val="00234A45"/>
    <w:rsid w:val="00240166"/>
    <w:rsid w:val="00242756"/>
    <w:rsid w:val="00244F39"/>
    <w:rsid w:val="00245456"/>
    <w:rsid w:val="00250D76"/>
    <w:rsid w:val="00252AE5"/>
    <w:rsid w:val="00253558"/>
    <w:rsid w:val="002552A0"/>
    <w:rsid w:val="00262D5C"/>
    <w:rsid w:val="002658A1"/>
    <w:rsid w:val="00265BE2"/>
    <w:rsid w:val="00265EC6"/>
    <w:rsid w:val="00266006"/>
    <w:rsid w:val="00270493"/>
    <w:rsid w:val="00273582"/>
    <w:rsid w:val="00281A55"/>
    <w:rsid w:val="00285E6B"/>
    <w:rsid w:val="00287C3A"/>
    <w:rsid w:val="00290A18"/>
    <w:rsid w:val="00292E65"/>
    <w:rsid w:val="0029396C"/>
    <w:rsid w:val="00293A72"/>
    <w:rsid w:val="002A1BEF"/>
    <w:rsid w:val="002A4A0B"/>
    <w:rsid w:val="002B2522"/>
    <w:rsid w:val="002B3707"/>
    <w:rsid w:val="002B6CE0"/>
    <w:rsid w:val="002C0E63"/>
    <w:rsid w:val="002D3AD5"/>
    <w:rsid w:val="002D64F9"/>
    <w:rsid w:val="002D7122"/>
    <w:rsid w:val="002E4052"/>
    <w:rsid w:val="002E4960"/>
    <w:rsid w:val="002E7B1A"/>
    <w:rsid w:val="002F03AE"/>
    <w:rsid w:val="002F1A9E"/>
    <w:rsid w:val="002F1CD5"/>
    <w:rsid w:val="002F34A8"/>
    <w:rsid w:val="00317DFB"/>
    <w:rsid w:val="003263A9"/>
    <w:rsid w:val="003328C7"/>
    <w:rsid w:val="00334178"/>
    <w:rsid w:val="00340E08"/>
    <w:rsid w:val="00347B90"/>
    <w:rsid w:val="00351CB6"/>
    <w:rsid w:val="00372502"/>
    <w:rsid w:val="00375A16"/>
    <w:rsid w:val="003820EB"/>
    <w:rsid w:val="00385880"/>
    <w:rsid w:val="0038754F"/>
    <w:rsid w:val="00387FD5"/>
    <w:rsid w:val="00391AC0"/>
    <w:rsid w:val="00395323"/>
    <w:rsid w:val="0039791A"/>
    <w:rsid w:val="003A4D84"/>
    <w:rsid w:val="003A5646"/>
    <w:rsid w:val="003A5BEF"/>
    <w:rsid w:val="003A7DAF"/>
    <w:rsid w:val="003B1CE4"/>
    <w:rsid w:val="003B4B37"/>
    <w:rsid w:val="003C1F85"/>
    <w:rsid w:val="003C4722"/>
    <w:rsid w:val="003D65EB"/>
    <w:rsid w:val="003D683B"/>
    <w:rsid w:val="003F154A"/>
    <w:rsid w:val="003F4CCF"/>
    <w:rsid w:val="003F588F"/>
    <w:rsid w:val="003F660F"/>
    <w:rsid w:val="003F6902"/>
    <w:rsid w:val="00410C25"/>
    <w:rsid w:val="0041247D"/>
    <w:rsid w:val="0041545A"/>
    <w:rsid w:val="004234A6"/>
    <w:rsid w:val="0042444E"/>
    <w:rsid w:val="0042691F"/>
    <w:rsid w:val="00427F2D"/>
    <w:rsid w:val="00432889"/>
    <w:rsid w:val="00440F4C"/>
    <w:rsid w:val="004441C3"/>
    <w:rsid w:val="00445176"/>
    <w:rsid w:val="00451F99"/>
    <w:rsid w:val="00455849"/>
    <w:rsid w:val="00460562"/>
    <w:rsid w:val="00460825"/>
    <w:rsid w:val="00471330"/>
    <w:rsid w:val="00481905"/>
    <w:rsid w:val="004839BC"/>
    <w:rsid w:val="00483E04"/>
    <w:rsid w:val="00484456"/>
    <w:rsid w:val="004846A2"/>
    <w:rsid w:val="00492E61"/>
    <w:rsid w:val="004941B4"/>
    <w:rsid w:val="004A27DD"/>
    <w:rsid w:val="004A36EF"/>
    <w:rsid w:val="004B3617"/>
    <w:rsid w:val="004B6C8C"/>
    <w:rsid w:val="004C52B3"/>
    <w:rsid w:val="004D03C5"/>
    <w:rsid w:val="004D7A56"/>
    <w:rsid w:val="004D7C1A"/>
    <w:rsid w:val="004E3519"/>
    <w:rsid w:val="004F121A"/>
    <w:rsid w:val="004F6F6E"/>
    <w:rsid w:val="00502109"/>
    <w:rsid w:val="005048B1"/>
    <w:rsid w:val="0050548B"/>
    <w:rsid w:val="00512347"/>
    <w:rsid w:val="005125F2"/>
    <w:rsid w:val="00512FCF"/>
    <w:rsid w:val="0051519F"/>
    <w:rsid w:val="00515936"/>
    <w:rsid w:val="005171DA"/>
    <w:rsid w:val="0052363C"/>
    <w:rsid w:val="00525180"/>
    <w:rsid w:val="005358C6"/>
    <w:rsid w:val="0054484F"/>
    <w:rsid w:val="00550B15"/>
    <w:rsid w:val="00560B64"/>
    <w:rsid w:val="005616FD"/>
    <w:rsid w:val="00562293"/>
    <w:rsid w:val="005628D2"/>
    <w:rsid w:val="005674AD"/>
    <w:rsid w:val="005843D7"/>
    <w:rsid w:val="00585372"/>
    <w:rsid w:val="00586105"/>
    <w:rsid w:val="00597EB9"/>
    <w:rsid w:val="005A4383"/>
    <w:rsid w:val="005A4CA9"/>
    <w:rsid w:val="005B13C8"/>
    <w:rsid w:val="005B3F42"/>
    <w:rsid w:val="005B604C"/>
    <w:rsid w:val="005B7739"/>
    <w:rsid w:val="005C0463"/>
    <w:rsid w:val="005C0852"/>
    <w:rsid w:val="005C0AE4"/>
    <w:rsid w:val="005C740C"/>
    <w:rsid w:val="005D010C"/>
    <w:rsid w:val="005D10A3"/>
    <w:rsid w:val="005F064C"/>
    <w:rsid w:val="005F0D84"/>
    <w:rsid w:val="005F4A5C"/>
    <w:rsid w:val="005F4EAC"/>
    <w:rsid w:val="005F710E"/>
    <w:rsid w:val="006042E2"/>
    <w:rsid w:val="00604BE6"/>
    <w:rsid w:val="00611AA2"/>
    <w:rsid w:val="00617335"/>
    <w:rsid w:val="00622071"/>
    <w:rsid w:val="006249E1"/>
    <w:rsid w:val="00634433"/>
    <w:rsid w:val="006413A9"/>
    <w:rsid w:val="0064545C"/>
    <w:rsid w:val="00645DFC"/>
    <w:rsid w:val="006524AA"/>
    <w:rsid w:val="00654ED9"/>
    <w:rsid w:val="00661B56"/>
    <w:rsid w:val="0067034C"/>
    <w:rsid w:val="00673F5C"/>
    <w:rsid w:val="006840C3"/>
    <w:rsid w:val="00684501"/>
    <w:rsid w:val="00684A8C"/>
    <w:rsid w:val="00686BEB"/>
    <w:rsid w:val="00686CB9"/>
    <w:rsid w:val="00691362"/>
    <w:rsid w:val="00693C9D"/>
    <w:rsid w:val="006A2956"/>
    <w:rsid w:val="006A3BE8"/>
    <w:rsid w:val="006B052E"/>
    <w:rsid w:val="006B124C"/>
    <w:rsid w:val="006B6E1B"/>
    <w:rsid w:val="006C4E00"/>
    <w:rsid w:val="006C70CA"/>
    <w:rsid w:val="006C7123"/>
    <w:rsid w:val="006C75FA"/>
    <w:rsid w:val="006D1EE7"/>
    <w:rsid w:val="006D5841"/>
    <w:rsid w:val="006D649B"/>
    <w:rsid w:val="006E37D0"/>
    <w:rsid w:val="006F0E82"/>
    <w:rsid w:val="006F6114"/>
    <w:rsid w:val="00702339"/>
    <w:rsid w:val="00705E81"/>
    <w:rsid w:val="0071367B"/>
    <w:rsid w:val="00715108"/>
    <w:rsid w:val="0072046D"/>
    <w:rsid w:val="00722067"/>
    <w:rsid w:val="00723900"/>
    <w:rsid w:val="00723FB2"/>
    <w:rsid w:val="00726598"/>
    <w:rsid w:val="00730C53"/>
    <w:rsid w:val="00731F89"/>
    <w:rsid w:val="00736EAE"/>
    <w:rsid w:val="00744099"/>
    <w:rsid w:val="00744155"/>
    <w:rsid w:val="00744C85"/>
    <w:rsid w:val="00747A9D"/>
    <w:rsid w:val="0076166E"/>
    <w:rsid w:val="0076273B"/>
    <w:rsid w:val="00763360"/>
    <w:rsid w:val="00764B4D"/>
    <w:rsid w:val="00770ACB"/>
    <w:rsid w:val="00772166"/>
    <w:rsid w:val="00783CCF"/>
    <w:rsid w:val="007954D8"/>
    <w:rsid w:val="007A14F2"/>
    <w:rsid w:val="007A652F"/>
    <w:rsid w:val="007C3D25"/>
    <w:rsid w:val="007C44B6"/>
    <w:rsid w:val="007C6BBE"/>
    <w:rsid w:val="007C7A3B"/>
    <w:rsid w:val="007C7C1F"/>
    <w:rsid w:val="007D3E9D"/>
    <w:rsid w:val="007E644D"/>
    <w:rsid w:val="007E6D04"/>
    <w:rsid w:val="007E700F"/>
    <w:rsid w:val="007F027B"/>
    <w:rsid w:val="007F1AF0"/>
    <w:rsid w:val="007F5E29"/>
    <w:rsid w:val="00803E4E"/>
    <w:rsid w:val="00804BA5"/>
    <w:rsid w:val="00807802"/>
    <w:rsid w:val="008136DB"/>
    <w:rsid w:val="00815B78"/>
    <w:rsid w:val="00817E5D"/>
    <w:rsid w:val="00822767"/>
    <w:rsid w:val="008228A2"/>
    <w:rsid w:val="00822D48"/>
    <w:rsid w:val="00822F47"/>
    <w:rsid w:val="008253CE"/>
    <w:rsid w:val="00825B70"/>
    <w:rsid w:val="00827334"/>
    <w:rsid w:val="00831389"/>
    <w:rsid w:val="0083181B"/>
    <w:rsid w:val="008323C8"/>
    <w:rsid w:val="00833719"/>
    <w:rsid w:val="00833746"/>
    <w:rsid w:val="00836819"/>
    <w:rsid w:val="00840E97"/>
    <w:rsid w:val="00841DED"/>
    <w:rsid w:val="00843EDF"/>
    <w:rsid w:val="00860716"/>
    <w:rsid w:val="0086223E"/>
    <w:rsid w:val="0086458C"/>
    <w:rsid w:val="00864E2E"/>
    <w:rsid w:val="00864F03"/>
    <w:rsid w:val="00870656"/>
    <w:rsid w:val="00871E36"/>
    <w:rsid w:val="0087572D"/>
    <w:rsid w:val="008811DB"/>
    <w:rsid w:val="00884C80"/>
    <w:rsid w:val="00884EF1"/>
    <w:rsid w:val="00890F03"/>
    <w:rsid w:val="00892B56"/>
    <w:rsid w:val="00895DC7"/>
    <w:rsid w:val="0089735C"/>
    <w:rsid w:val="008A08B5"/>
    <w:rsid w:val="008A29B8"/>
    <w:rsid w:val="008A4548"/>
    <w:rsid w:val="008A6A31"/>
    <w:rsid w:val="008A6E92"/>
    <w:rsid w:val="008A77B6"/>
    <w:rsid w:val="008B44EF"/>
    <w:rsid w:val="008B6B95"/>
    <w:rsid w:val="008C0C4C"/>
    <w:rsid w:val="008C32FA"/>
    <w:rsid w:val="008C38B4"/>
    <w:rsid w:val="008D01C1"/>
    <w:rsid w:val="008D2930"/>
    <w:rsid w:val="008D362F"/>
    <w:rsid w:val="008D56F6"/>
    <w:rsid w:val="008E4DD8"/>
    <w:rsid w:val="008F1995"/>
    <w:rsid w:val="008F23C5"/>
    <w:rsid w:val="008F32E7"/>
    <w:rsid w:val="009031FD"/>
    <w:rsid w:val="00903988"/>
    <w:rsid w:val="0090685F"/>
    <w:rsid w:val="00916516"/>
    <w:rsid w:val="009253B2"/>
    <w:rsid w:val="009300D4"/>
    <w:rsid w:val="00936BDF"/>
    <w:rsid w:val="009377C4"/>
    <w:rsid w:val="00937FC7"/>
    <w:rsid w:val="009541B2"/>
    <w:rsid w:val="009567B2"/>
    <w:rsid w:val="0096340B"/>
    <w:rsid w:val="00967F9D"/>
    <w:rsid w:val="00970C76"/>
    <w:rsid w:val="00977966"/>
    <w:rsid w:val="0098017D"/>
    <w:rsid w:val="00983E4C"/>
    <w:rsid w:val="00984488"/>
    <w:rsid w:val="00986435"/>
    <w:rsid w:val="00987B14"/>
    <w:rsid w:val="00987E14"/>
    <w:rsid w:val="00990FD9"/>
    <w:rsid w:val="00993725"/>
    <w:rsid w:val="00997D65"/>
    <w:rsid w:val="009A08F6"/>
    <w:rsid w:val="009A2CF3"/>
    <w:rsid w:val="009B198A"/>
    <w:rsid w:val="009B60A4"/>
    <w:rsid w:val="009B630E"/>
    <w:rsid w:val="009B6E88"/>
    <w:rsid w:val="009C0174"/>
    <w:rsid w:val="009C2F29"/>
    <w:rsid w:val="009C4BBE"/>
    <w:rsid w:val="009D01D0"/>
    <w:rsid w:val="009D2EBC"/>
    <w:rsid w:val="009D439A"/>
    <w:rsid w:val="009E6718"/>
    <w:rsid w:val="009F495A"/>
    <w:rsid w:val="009F644C"/>
    <w:rsid w:val="009F7345"/>
    <w:rsid w:val="00A0029B"/>
    <w:rsid w:val="00A031CD"/>
    <w:rsid w:val="00A04E07"/>
    <w:rsid w:val="00A065E2"/>
    <w:rsid w:val="00A20429"/>
    <w:rsid w:val="00A240E5"/>
    <w:rsid w:val="00A26042"/>
    <w:rsid w:val="00A267BA"/>
    <w:rsid w:val="00A26F81"/>
    <w:rsid w:val="00A27882"/>
    <w:rsid w:val="00A30289"/>
    <w:rsid w:val="00A42AF7"/>
    <w:rsid w:val="00A4344D"/>
    <w:rsid w:val="00A45C81"/>
    <w:rsid w:val="00A503FA"/>
    <w:rsid w:val="00A55511"/>
    <w:rsid w:val="00A57D58"/>
    <w:rsid w:val="00A57DEB"/>
    <w:rsid w:val="00A60DF7"/>
    <w:rsid w:val="00A6166C"/>
    <w:rsid w:val="00A61D2D"/>
    <w:rsid w:val="00A65D96"/>
    <w:rsid w:val="00A70228"/>
    <w:rsid w:val="00A7055A"/>
    <w:rsid w:val="00A70585"/>
    <w:rsid w:val="00A71378"/>
    <w:rsid w:val="00A714F0"/>
    <w:rsid w:val="00A82FB3"/>
    <w:rsid w:val="00A87A2B"/>
    <w:rsid w:val="00A87A42"/>
    <w:rsid w:val="00A912C4"/>
    <w:rsid w:val="00A951D7"/>
    <w:rsid w:val="00AA5FC7"/>
    <w:rsid w:val="00AA616C"/>
    <w:rsid w:val="00AB0E8D"/>
    <w:rsid w:val="00AB10B6"/>
    <w:rsid w:val="00AB2327"/>
    <w:rsid w:val="00AB304F"/>
    <w:rsid w:val="00AB3C13"/>
    <w:rsid w:val="00AB4DE8"/>
    <w:rsid w:val="00AB5A32"/>
    <w:rsid w:val="00AC0DF8"/>
    <w:rsid w:val="00AC6A46"/>
    <w:rsid w:val="00AD0BA0"/>
    <w:rsid w:val="00AD0D2B"/>
    <w:rsid w:val="00AD4AEB"/>
    <w:rsid w:val="00AD5870"/>
    <w:rsid w:val="00AD5984"/>
    <w:rsid w:val="00AD62C6"/>
    <w:rsid w:val="00AE1DA6"/>
    <w:rsid w:val="00AE24A9"/>
    <w:rsid w:val="00AE5241"/>
    <w:rsid w:val="00AF0636"/>
    <w:rsid w:val="00AF772D"/>
    <w:rsid w:val="00B00DB0"/>
    <w:rsid w:val="00B02BC1"/>
    <w:rsid w:val="00B05BE5"/>
    <w:rsid w:val="00B05EED"/>
    <w:rsid w:val="00B1014D"/>
    <w:rsid w:val="00B13596"/>
    <w:rsid w:val="00B30364"/>
    <w:rsid w:val="00B31FEB"/>
    <w:rsid w:val="00B35664"/>
    <w:rsid w:val="00B35BA0"/>
    <w:rsid w:val="00B4325C"/>
    <w:rsid w:val="00B47F94"/>
    <w:rsid w:val="00B51C37"/>
    <w:rsid w:val="00B55698"/>
    <w:rsid w:val="00B57B1C"/>
    <w:rsid w:val="00B60564"/>
    <w:rsid w:val="00B7375D"/>
    <w:rsid w:val="00B7783E"/>
    <w:rsid w:val="00B87C5D"/>
    <w:rsid w:val="00B87E54"/>
    <w:rsid w:val="00B9049A"/>
    <w:rsid w:val="00B94BE2"/>
    <w:rsid w:val="00B96BC1"/>
    <w:rsid w:val="00BA046D"/>
    <w:rsid w:val="00BA3457"/>
    <w:rsid w:val="00BA4011"/>
    <w:rsid w:val="00BA62F5"/>
    <w:rsid w:val="00BB007E"/>
    <w:rsid w:val="00BB27CE"/>
    <w:rsid w:val="00BB6C64"/>
    <w:rsid w:val="00BC0620"/>
    <w:rsid w:val="00BC5022"/>
    <w:rsid w:val="00BD040B"/>
    <w:rsid w:val="00BD4D6D"/>
    <w:rsid w:val="00BD659D"/>
    <w:rsid w:val="00BD7C9B"/>
    <w:rsid w:val="00BE0A14"/>
    <w:rsid w:val="00BE2D67"/>
    <w:rsid w:val="00BE4F27"/>
    <w:rsid w:val="00BE75E2"/>
    <w:rsid w:val="00BF54DE"/>
    <w:rsid w:val="00BF6E87"/>
    <w:rsid w:val="00BF722A"/>
    <w:rsid w:val="00C049E8"/>
    <w:rsid w:val="00C06AC5"/>
    <w:rsid w:val="00C13EC4"/>
    <w:rsid w:val="00C206B7"/>
    <w:rsid w:val="00C20B15"/>
    <w:rsid w:val="00C214D4"/>
    <w:rsid w:val="00C21778"/>
    <w:rsid w:val="00C24580"/>
    <w:rsid w:val="00C256A1"/>
    <w:rsid w:val="00C34AC8"/>
    <w:rsid w:val="00C37679"/>
    <w:rsid w:val="00C41114"/>
    <w:rsid w:val="00C5047A"/>
    <w:rsid w:val="00C55880"/>
    <w:rsid w:val="00C578F1"/>
    <w:rsid w:val="00C60964"/>
    <w:rsid w:val="00C630E6"/>
    <w:rsid w:val="00C67364"/>
    <w:rsid w:val="00C73128"/>
    <w:rsid w:val="00C76E10"/>
    <w:rsid w:val="00C819E2"/>
    <w:rsid w:val="00C87A54"/>
    <w:rsid w:val="00C91F9F"/>
    <w:rsid w:val="00C93890"/>
    <w:rsid w:val="00CA3CD5"/>
    <w:rsid w:val="00CA43FC"/>
    <w:rsid w:val="00CA53F9"/>
    <w:rsid w:val="00CB044B"/>
    <w:rsid w:val="00CB5A60"/>
    <w:rsid w:val="00CC04E2"/>
    <w:rsid w:val="00CC36F3"/>
    <w:rsid w:val="00CD0BC4"/>
    <w:rsid w:val="00CD0E7A"/>
    <w:rsid w:val="00CD3F95"/>
    <w:rsid w:val="00CD7ACA"/>
    <w:rsid w:val="00CE044C"/>
    <w:rsid w:val="00CE2F2D"/>
    <w:rsid w:val="00CF1A1E"/>
    <w:rsid w:val="00D05E37"/>
    <w:rsid w:val="00D13B9F"/>
    <w:rsid w:val="00D13D7B"/>
    <w:rsid w:val="00D22B08"/>
    <w:rsid w:val="00D235E4"/>
    <w:rsid w:val="00D24346"/>
    <w:rsid w:val="00D26BDF"/>
    <w:rsid w:val="00D355B9"/>
    <w:rsid w:val="00D3772F"/>
    <w:rsid w:val="00D43577"/>
    <w:rsid w:val="00D47AF6"/>
    <w:rsid w:val="00D51D20"/>
    <w:rsid w:val="00D51F28"/>
    <w:rsid w:val="00D52DB1"/>
    <w:rsid w:val="00D54723"/>
    <w:rsid w:val="00D55194"/>
    <w:rsid w:val="00D566C3"/>
    <w:rsid w:val="00D57841"/>
    <w:rsid w:val="00D6028E"/>
    <w:rsid w:val="00D6318D"/>
    <w:rsid w:val="00D812B1"/>
    <w:rsid w:val="00D84DEE"/>
    <w:rsid w:val="00D8711E"/>
    <w:rsid w:val="00D878FE"/>
    <w:rsid w:val="00D9654E"/>
    <w:rsid w:val="00DA458A"/>
    <w:rsid w:val="00DA7E64"/>
    <w:rsid w:val="00DB5C22"/>
    <w:rsid w:val="00DB7A3F"/>
    <w:rsid w:val="00DC4750"/>
    <w:rsid w:val="00DC4840"/>
    <w:rsid w:val="00DD253F"/>
    <w:rsid w:val="00DD58D2"/>
    <w:rsid w:val="00DE6C73"/>
    <w:rsid w:val="00DE6E6A"/>
    <w:rsid w:val="00DF3B6B"/>
    <w:rsid w:val="00DF40DE"/>
    <w:rsid w:val="00DF4862"/>
    <w:rsid w:val="00E03E6B"/>
    <w:rsid w:val="00E0403E"/>
    <w:rsid w:val="00E068C5"/>
    <w:rsid w:val="00E07AFD"/>
    <w:rsid w:val="00E11E92"/>
    <w:rsid w:val="00E1562F"/>
    <w:rsid w:val="00E15DB4"/>
    <w:rsid w:val="00E2766C"/>
    <w:rsid w:val="00E3060E"/>
    <w:rsid w:val="00E33AC4"/>
    <w:rsid w:val="00E35364"/>
    <w:rsid w:val="00E36BE2"/>
    <w:rsid w:val="00E43695"/>
    <w:rsid w:val="00E44434"/>
    <w:rsid w:val="00E53F09"/>
    <w:rsid w:val="00E53FB5"/>
    <w:rsid w:val="00E5604C"/>
    <w:rsid w:val="00E711C2"/>
    <w:rsid w:val="00E76378"/>
    <w:rsid w:val="00E96748"/>
    <w:rsid w:val="00EA0575"/>
    <w:rsid w:val="00EB2165"/>
    <w:rsid w:val="00EB233C"/>
    <w:rsid w:val="00EC05A4"/>
    <w:rsid w:val="00EC439C"/>
    <w:rsid w:val="00EC7178"/>
    <w:rsid w:val="00ED1EAC"/>
    <w:rsid w:val="00EE208B"/>
    <w:rsid w:val="00EE29B9"/>
    <w:rsid w:val="00EE6EEB"/>
    <w:rsid w:val="00EF15F7"/>
    <w:rsid w:val="00EF2CD9"/>
    <w:rsid w:val="00EF3C21"/>
    <w:rsid w:val="00EF4165"/>
    <w:rsid w:val="00F014F3"/>
    <w:rsid w:val="00F10E6D"/>
    <w:rsid w:val="00F1150A"/>
    <w:rsid w:val="00F14E71"/>
    <w:rsid w:val="00F16184"/>
    <w:rsid w:val="00F21200"/>
    <w:rsid w:val="00F314C6"/>
    <w:rsid w:val="00F36627"/>
    <w:rsid w:val="00F50230"/>
    <w:rsid w:val="00F54D90"/>
    <w:rsid w:val="00F5696C"/>
    <w:rsid w:val="00F6057F"/>
    <w:rsid w:val="00F60AC8"/>
    <w:rsid w:val="00F6238C"/>
    <w:rsid w:val="00F72560"/>
    <w:rsid w:val="00F76A95"/>
    <w:rsid w:val="00F776B0"/>
    <w:rsid w:val="00F77E53"/>
    <w:rsid w:val="00F80CB5"/>
    <w:rsid w:val="00F8466D"/>
    <w:rsid w:val="00F86C2D"/>
    <w:rsid w:val="00FA20DC"/>
    <w:rsid w:val="00FA26FF"/>
    <w:rsid w:val="00FA709A"/>
    <w:rsid w:val="00FA70FD"/>
    <w:rsid w:val="00FB2DA9"/>
    <w:rsid w:val="00FB5D0D"/>
    <w:rsid w:val="00FC2B8A"/>
    <w:rsid w:val="00FC3FA9"/>
    <w:rsid w:val="00FC4121"/>
    <w:rsid w:val="00FC470B"/>
    <w:rsid w:val="00FD1478"/>
    <w:rsid w:val="00FD6D1A"/>
    <w:rsid w:val="00FD757E"/>
    <w:rsid w:val="00FE01D8"/>
    <w:rsid w:val="00FE0839"/>
    <w:rsid w:val="00FE10E7"/>
    <w:rsid w:val="00FE5937"/>
    <w:rsid w:val="00FE76FE"/>
    <w:rsid w:val="00FF55EC"/>
    <w:rsid w:val="00FF61BB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786D4"/>
  <w15:docId w15:val="{2B58B820-0BC7-407B-9EB4-F04D14C3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00F"/>
    <w:pPr>
      <w:spacing w:after="200" w:line="276" w:lineRule="auto"/>
    </w:pPr>
  </w:style>
  <w:style w:type="paragraph" w:styleId="Heading4">
    <w:name w:val="heading 4"/>
    <w:basedOn w:val="Normal"/>
    <w:next w:val="Normal"/>
    <w:link w:val="Heading4Char"/>
    <w:qFormat/>
    <w:rsid w:val="00783CCF"/>
    <w:pPr>
      <w:keepNext/>
      <w:numPr>
        <w:ilvl w:val="3"/>
        <w:numId w:val="1"/>
      </w:numPr>
      <w:suppressAutoHyphens/>
      <w:spacing w:after="0" w:line="240" w:lineRule="auto"/>
      <w:jc w:val="center"/>
      <w:outlineLvl w:val="3"/>
    </w:pPr>
    <w:rPr>
      <w:rFonts w:ascii="AngsanaUPC" w:eastAsia="Cordia New" w:hAnsi="AngsanaUPC" w:cs="AngsanaUPC"/>
      <w:b/>
      <w:bCs/>
      <w:sz w:val="36"/>
      <w:szCs w:val="36"/>
      <w:lang w:eastAsia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783CCF"/>
    <w:rPr>
      <w:rFonts w:ascii="AngsanaUPC" w:eastAsia="Cordia New" w:hAnsi="AngsanaUPC" w:cs="AngsanaUPC"/>
      <w:b/>
      <w:bCs/>
      <w:sz w:val="36"/>
      <w:szCs w:val="36"/>
      <w:lang w:eastAsia="th-TH"/>
    </w:rPr>
  </w:style>
  <w:style w:type="paragraph" w:styleId="ListParagraph">
    <w:name w:val="List Paragraph"/>
    <w:basedOn w:val="Normal"/>
    <w:uiPriority w:val="34"/>
    <w:qFormat/>
    <w:rsid w:val="00EA0575"/>
    <w:pPr>
      <w:ind w:left="720"/>
      <w:contextualSpacing/>
    </w:pPr>
  </w:style>
  <w:style w:type="table" w:styleId="TableGrid">
    <w:name w:val="Table Grid"/>
    <w:basedOn w:val="TableNormal"/>
    <w:uiPriority w:val="39"/>
    <w:rsid w:val="00103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58A1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8A1"/>
    <w:rPr>
      <w:rFonts w:ascii="Tahoma" w:hAnsi="Tahoma" w:cs="Angsana New"/>
      <w:sz w:val="1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F1C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CD5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CD5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CD5"/>
    <w:rPr>
      <w:b/>
      <w:bCs/>
      <w:sz w:val="20"/>
      <w:szCs w:val="25"/>
    </w:rPr>
  </w:style>
  <w:style w:type="paragraph" w:styleId="NoSpacing">
    <w:name w:val="No Spacing"/>
    <w:uiPriority w:val="1"/>
    <w:qFormat/>
    <w:rsid w:val="0004346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273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7334"/>
  </w:style>
  <w:style w:type="paragraph" w:styleId="Footer">
    <w:name w:val="footer"/>
    <w:basedOn w:val="Normal"/>
    <w:link w:val="FooterChar"/>
    <w:uiPriority w:val="99"/>
    <w:unhideWhenUsed/>
    <w:rsid w:val="008273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334"/>
  </w:style>
  <w:style w:type="character" w:customStyle="1" w:styleId="st1">
    <w:name w:val="st1"/>
    <w:basedOn w:val="DefaultParagraphFont"/>
    <w:rsid w:val="008A29B8"/>
  </w:style>
  <w:style w:type="paragraph" w:customStyle="1" w:styleId="Default">
    <w:name w:val="Default"/>
    <w:rsid w:val="00A267BA"/>
    <w:pPr>
      <w:autoSpaceDE w:val="0"/>
      <w:autoSpaceDN w:val="0"/>
      <w:adjustRightInd w:val="0"/>
      <w:spacing w:after="0" w:line="240" w:lineRule="auto"/>
    </w:pPr>
    <w:rPr>
      <w:rFonts w:ascii="Angsana New" w:hAnsi="Angsana New" w:cs="Angsana New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02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8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3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CB465E-C456-4EB4-AF6F-797254BAD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26</Words>
  <Characters>1121</Characters>
  <Application>Microsoft Office Word</Application>
  <DocSecurity>0</DocSecurity>
  <Lines>46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tda.or.th</Company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weerush Maruaisap</dc:creator>
  <cp:lastModifiedBy>Taweerush Maruaisap</cp:lastModifiedBy>
  <cp:revision>12</cp:revision>
  <cp:lastPrinted>2017-05-05T04:13:00Z</cp:lastPrinted>
  <dcterms:created xsi:type="dcterms:W3CDTF">2022-10-10T02:46:00Z</dcterms:created>
  <dcterms:modified xsi:type="dcterms:W3CDTF">2025-10-03T03:54:00Z</dcterms:modified>
</cp:coreProperties>
</file>